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F053A" w14:textId="77777777" w:rsidR="003E2C1B" w:rsidRDefault="003E2C1B" w:rsidP="00476949">
      <w:pPr>
        <w:jc w:val="center"/>
      </w:pPr>
    </w:p>
    <w:p w14:paraId="7E3F053B" w14:textId="77777777" w:rsidR="003E2C1B" w:rsidRDefault="003E2C1B" w:rsidP="00476949">
      <w:pPr>
        <w:jc w:val="center"/>
      </w:pPr>
    </w:p>
    <w:tbl>
      <w:tblPr>
        <w:tblW w:w="14891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145"/>
        <w:gridCol w:w="2003"/>
        <w:gridCol w:w="151"/>
        <w:gridCol w:w="1408"/>
        <w:gridCol w:w="746"/>
        <w:gridCol w:w="1238"/>
        <w:gridCol w:w="1134"/>
        <w:gridCol w:w="142"/>
        <w:gridCol w:w="1985"/>
        <w:gridCol w:w="283"/>
        <w:gridCol w:w="1701"/>
        <w:gridCol w:w="425"/>
        <w:gridCol w:w="1701"/>
        <w:gridCol w:w="7"/>
      </w:tblGrid>
      <w:tr w:rsidR="003E2C1B" w:rsidRPr="00BF3B08" w14:paraId="7E3F0541" w14:textId="77777777" w:rsidTr="00693661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3C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CURSO:</w:t>
            </w:r>
          </w:p>
        </w:tc>
        <w:tc>
          <w:tcPr>
            <w:tcW w:w="9235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53D" w14:textId="77777777" w:rsidR="003E2C1B" w:rsidRPr="001D7830" w:rsidRDefault="003E2C1B" w:rsidP="003E2C1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</w:t>
            </w:r>
            <w:r w:rsidR="008336BB" w:rsidRPr="001D7830">
              <w:rPr>
                <w:rFonts w:ascii="Arial" w:hAnsi="Arial" w:cs="Arial"/>
                <w:b/>
              </w:rPr>
              <w:t xml:space="preserve">ENGENHARIA </w:t>
            </w:r>
            <w:r w:rsidR="008336BB">
              <w:rPr>
                <w:rFonts w:ascii="Arial" w:hAnsi="Arial" w:cs="Arial"/>
                <w:b/>
              </w:rPr>
              <w:t xml:space="preserve">ELÉTRICA </w:t>
            </w:r>
            <w:r>
              <w:rPr>
                <w:rFonts w:ascii="Arial" w:hAnsi="Arial" w:cs="Arial"/>
                <w:b/>
              </w:rPr>
              <w:t xml:space="preserve">- </w:t>
            </w:r>
          </w:p>
          <w:p w14:paraId="7E3F053E" w14:textId="77777777" w:rsidR="003E2C1B" w:rsidRPr="00BF3B08" w:rsidRDefault="00A6533A" w:rsidP="003E2C1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6533A">
              <w:rPr>
                <w:rFonts w:ascii="Arial" w:hAnsi="Arial" w:cs="Arial"/>
                <w:b/>
              </w:rPr>
              <w:t>MATRIZ 9 - ENGENHARIA ELÉTRICA -GRA-MAT-0245-G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3F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MESTRE: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540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456AA4">
              <w:rPr>
                <w:rFonts w:ascii="Arial" w:hAnsi="Arial" w:cs="Arial"/>
                <w:b/>
                <w:sz w:val="18"/>
                <w:szCs w:val="18"/>
              </w:rPr>
              <w:t>3.1</w:t>
            </w:r>
          </w:p>
        </w:tc>
      </w:tr>
      <w:tr w:rsidR="003E2C1B" w:rsidRPr="00BF3B08" w14:paraId="7E3F054A" w14:textId="77777777" w:rsidTr="00693661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42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PERIODO:</w:t>
            </w:r>
          </w:p>
        </w:tc>
        <w:tc>
          <w:tcPr>
            <w:tcW w:w="214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F0543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 xml:space="preserve">1 º </w:t>
            </w:r>
          </w:p>
        </w:tc>
        <w:tc>
          <w:tcPr>
            <w:tcW w:w="155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44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F0545" w14:textId="2B0E4FA9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GRA04</w:t>
            </w:r>
            <w:r w:rsidR="006417D5"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0101</w:t>
            </w:r>
            <w:r w:rsidR="006417D5">
              <w:rPr>
                <w:rFonts w:ascii="Arial" w:hAnsi="Arial" w:cs="Arial"/>
                <w:b/>
                <w:sz w:val="18"/>
                <w:szCs w:val="18"/>
              </w:rPr>
              <w:t>D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N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46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3F0547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48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BLOCO: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549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E2C1B" w:rsidRPr="00BF3B08" w14:paraId="7E3F054C" w14:textId="77777777" w:rsidTr="00693661">
        <w:trPr>
          <w:gridAfter w:val="1"/>
          <w:wAfter w:w="7" w:type="dxa"/>
          <w:trHeight w:val="113"/>
        </w:trPr>
        <w:tc>
          <w:tcPr>
            <w:tcW w:w="14884" w:type="dxa"/>
            <w:gridSpan w:val="14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F054B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E2C1B" w:rsidRPr="00BF3B08" w14:paraId="7E3F0554" w14:textId="77777777" w:rsidTr="00456AA4">
        <w:trPr>
          <w:trHeight w:val="549"/>
        </w:trPr>
        <w:tc>
          <w:tcPr>
            <w:tcW w:w="196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4D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HORÁRIO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4E" w14:textId="77777777" w:rsidR="003E2C1B" w:rsidRPr="008336BB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336BB">
              <w:rPr>
                <w:rFonts w:ascii="Arial" w:hAnsi="Arial" w:cs="Arial"/>
                <w:b/>
                <w:sz w:val="18"/>
                <w:szCs w:val="18"/>
              </w:rPr>
              <w:t>SEGUNDA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4F" w14:textId="77777777" w:rsidR="003E2C1B" w:rsidRPr="008336BB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336BB">
              <w:rPr>
                <w:rFonts w:ascii="Arial" w:hAnsi="Arial" w:cs="Arial"/>
                <w:b/>
                <w:sz w:val="18"/>
                <w:szCs w:val="18"/>
              </w:rPr>
              <w:t>TERÇA</w:t>
            </w:r>
          </w:p>
        </w:tc>
        <w:tc>
          <w:tcPr>
            <w:tcW w:w="237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50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QUARTA</w:t>
            </w:r>
          </w:p>
        </w:tc>
        <w:tc>
          <w:tcPr>
            <w:tcW w:w="212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51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QUINTA</w:t>
            </w:r>
          </w:p>
        </w:tc>
        <w:tc>
          <w:tcPr>
            <w:tcW w:w="2409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52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XTA</w:t>
            </w:r>
          </w:p>
        </w:tc>
        <w:tc>
          <w:tcPr>
            <w:tcW w:w="170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53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ABADO</w:t>
            </w:r>
          </w:p>
        </w:tc>
      </w:tr>
      <w:tr w:rsidR="00CF594C" w:rsidRPr="00BF3B08" w14:paraId="7E3F0564" w14:textId="77777777" w:rsidTr="00456AA4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55" w14:textId="77777777" w:rsidR="00CF594C" w:rsidRPr="00BF3B08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H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E79833" w14:textId="77777777" w:rsidR="00CF594C" w:rsidRPr="0018132A" w:rsidRDefault="00CF594C" w:rsidP="00CF594C">
            <w:pPr>
              <w:jc w:val="center"/>
              <w:rPr>
                <w:rFonts w:ascii="Arial" w:hAnsi="Arial" w:cs="Arial"/>
                <w:b/>
              </w:rPr>
            </w:pPr>
            <w:r w:rsidRPr="005C2B05">
              <w:rPr>
                <w:rFonts w:ascii="Arial" w:hAnsi="Arial" w:cs="Arial"/>
                <w:b/>
              </w:rPr>
              <w:t>CIÊNCIAS DO AMBIENTE</w:t>
            </w:r>
          </w:p>
          <w:p w14:paraId="7E3F0559" w14:textId="3FC6B82A" w:rsidR="00CF594C" w:rsidRPr="00323561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5C2B05">
              <w:rPr>
                <w:rFonts w:ascii="Arial" w:hAnsi="Arial" w:cs="Arial"/>
                <w:color w:val="0070C0"/>
              </w:rPr>
              <w:t>Danyeverson Rodrigues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39100E" w14:textId="77777777" w:rsidR="00CF594C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 xml:space="preserve">ENGENHARIA E SEGURANÇA DO TRABALHO </w:t>
            </w:r>
          </w:p>
          <w:p w14:paraId="7E3F055B" w14:textId="5A29C04D" w:rsidR="00CF594C" w:rsidRPr="00245F76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5C2B05">
              <w:rPr>
                <w:rFonts w:ascii="Arial" w:hAnsi="Arial" w:cs="Arial"/>
                <w:color w:val="0070C0"/>
              </w:rPr>
              <w:t>Joseline Carneiro</w:t>
            </w:r>
          </w:p>
        </w:tc>
        <w:tc>
          <w:tcPr>
            <w:tcW w:w="2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BA17C8" w14:textId="77777777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VOLVIMENTO PESSOAL E TRABALHABILIDADE</w:t>
            </w:r>
          </w:p>
          <w:p w14:paraId="7E3F055E" w14:textId="0B2F3B23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70C0"/>
              </w:rPr>
              <w:t>Projeto Navega</w:t>
            </w:r>
          </w:p>
        </w:tc>
        <w:tc>
          <w:tcPr>
            <w:tcW w:w="2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835F7F" w14:textId="77777777" w:rsidR="00CF594C" w:rsidRPr="002B0C96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B0C96">
              <w:rPr>
                <w:rFonts w:ascii="Arial" w:hAnsi="Arial" w:cs="Arial"/>
                <w:b/>
              </w:rPr>
              <w:t>ADMINISTRAÇÃO E ECONOMIA CRIATIVA</w:t>
            </w:r>
          </w:p>
          <w:p w14:paraId="7E3F0560" w14:textId="24F34835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2B0C96">
              <w:rPr>
                <w:rFonts w:ascii="Arial" w:hAnsi="Arial" w:cs="Arial"/>
                <w:color w:val="0070C0"/>
              </w:rPr>
              <w:t>Maria de Lara</w:t>
            </w:r>
          </w:p>
        </w:tc>
        <w:tc>
          <w:tcPr>
            <w:tcW w:w="240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D8C5E0" w14:textId="77777777" w:rsidR="00CF594C" w:rsidRPr="00456AA4" w:rsidRDefault="00CF594C" w:rsidP="00CF594C">
            <w:pPr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HO TÉCNICO E REPRESENTAÇÃO GRÁFICA</w:t>
            </w:r>
          </w:p>
          <w:p w14:paraId="7E3F0562" w14:textId="4E2BF9BE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160482">
              <w:rPr>
                <w:rFonts w:ascii="Arial" w:hAnsi="Arial" w:cs="Arial"/>
                <w:color w:val="0070C0"/>
              </w:rPr>
              <w:t>Silvino Marinho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563" w14:textId="77777777" w:rsidR="00CF594C" w:rsidRPr="00BF3B08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CF594C" w:rsidRPr="00BF3B08" w14:paraId="7E3F0573" w14:textId="77777777" w:rsidTr="00456AA4">
        <w:trPr>
          <w:trHeight w:val="664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65" w14:textId="77777777" w:rsidR="00CF594C" w:rsidRPr="00BF3B08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h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18BFEC" w14:textId="77777777" w:rsidR="00CF594C" w:rsidRPr="0018132A" w:rsidRDefault="00CF594C" w:rsidP="00CF594C">
            <w:pPr>
              <w:jc w:val="center"/>
              <w:rPr>
                <w:rFonts w:ascii="Arial" w:hAnsi="Arial" w:cs="Arial"/>
                <w:b/>
              </w:rPr>
            </w:pPr>
            <w:r w:rsidRPr="005C2B05">
              <w:rPr>
                <w:rFonts w:ascii="Arial" w:hAnsi="Arial" w:cs="Arial"/>
                <w:b/>
              </w:rPr>
              <w:t>CIÊNCIAS DO AMBIENTE</w:t>
            </w:r>
          </w:p>
          <w:p w14:paraId="7E3F0569" w14:textId="388788AB" w:rsidR="00CF594C" w:rsidRPr="00323561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5C2B05">
              <w:rPr>
                <w:rFonts w:ascii="Arial" w:hAnsi="Arial" w:cs="Arial"/>
                <w:color w:val="0070C0"/>
              </w:rPr>
              <w:t>Danyeverson Rodrigues</w:t>
            </w:r>
            <w:r w:rsidRPr="00323561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5B956D" w14:textId="77777777" w:rsidR="00CF594C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 xml:space="preserve">ENGENHARIA E SEGURANÇA DO TRABALHO </w:t>
            </w:r>
          </w:p>
          <w:p w14:paraId="7E3F056B" w14:textId="18803803" w:rsidR="00CF594C" w:rsidRPr="00245F76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5C2B05">
              <w:rPr>
                <w:rFonts w:ascii="Arial" w:hAnsi="Arial" w:cs="Arial"/>
                <w:color w:val="0070C0"/>
              </w:rPr>
              <w:t>Joseline Carneiro</w:t>
            </w:r>
          </w:p>
        </w:tc>
        <w:tc>
          <w:tcPr>
            <w:tcW w:w="2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DB8C75" w14:textId="77777777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VOLVIMENTO PESSOAL E TRABALHABILIDADE</w:t>
            </w:r>
          </w:p>
          <w:p w14:paraId="7E3F056D" w14:textId="68A82BAF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70C0"/>
              </w:rPr>
              <w:t>Projeto Navega</w:t>
            </w:r>
          </w:p>
        </w:tc>
        <w:tc>
          <w:tcPr>
            <w:tcW w:w="2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25CE28" w14:textId="77777777" w:rsidR="00CF594C" w:rsidRPr="002B0C96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B0C96">
              <w:rPr>
                <w:rFonts w:ascii="Arial" w:hAnsi="Arial" w:cs="Arial"/>
                <w:b/>
              </w:rPr>
              <w:t>ADMINISTRAÇÃO E ECONOMIA CRIATIVA</w:t>
            </w:r>
          </w:p>
          <w:p w14:paraId="7E3F056F" w14:textId="59629126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2B0C96">
              <w:rPr>
                <w:rFonts w:ascii="Arial" w:hAnsi="Arial" w:cs="Arial"/>
                <w:color w:val="0070C0"/>
              </w:rPr>
              <w:t>Maria de Lara</w:t>
            </w:r>
            <w:r w:rsidRPr="00456AA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40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7930D5" w14:textId="77777777" w:rsidR="00CF594C" w:rsidRPr="00456AA4" w:rsidRDefault="00CF594C" w:rsidP="00CF594C">
            <w:pPr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HO TÉCNICO E REPRESENTAÇÃO GRÁFICA</w:t>
            </w:r>
          </w:p>
          <w:p w14:paraId="7E3F0571" w14:textId="075321AA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160482">
              <w:rPr>
                <w:rFonts w:ascii="Arial" w:hAnsi="Arial" w:cs="Arial"/>
                <w:color w:val="0070C0"/>
              </w:rPr>
              <w:t>Silvino Marinho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572" w14:textId="77777777" w:rsidR="00CF594C" w:rsidRPr="00BF3B08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CF594C" w:rsidRPr="00BF3B08" w14:paraId="7E3F0582" w14:textId="77777777" w:rsidTr="00456AA4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74" w14:textId="77777777" w:rsidR="00CF594C" w:rsidRPr="00BF3B08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h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F0578" w14:textId="77777777" w:rsidR="00CF594C" w:rsidRPr="00323561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71B861" w14:textId="77777777" w:rsidR="00CF594C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 xml:space="preserve">ENGENHARIA E SEGURANÇA DO TRABALHO </w:t>
            </w:r>
          </w:p>
          <w:p w14:paraId="7E3F057A" w14:textId="1CBB40C6" w:rsidR="00CF594C" w:rsidRPr="00245F76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472344" w14:textId="77777777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VOLVIMENTO PESSOAL E TRABALHABILIDADE</w:t>
            </w:r>
          </w:p>
          <w:p w14:paraId="7E3F057C" w14:textId="4820D267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color w:val="0070C0"/>
              </w:rPr>
              <w:t>Projeto Navega</w:t>
            </w:r>
          </w:p>
        </w:tc>
        <w:tc>
          <w:tcPr>
            <w:tcW w:w="2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A7471B" w14:textId="77777777" w:rsidR="00CF594C" w:rsidRPr="002B0C96" w:rsidRDefault="00CF594C" w:rsidP="00CF59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B0C96">
              <w:rPr>
                <w:rFonts w:ascii="Arial" w:hAnsi="Arial" w:cs="Arial"/>
                <w:b/>
              </w:rPr>
              <w:t>ADMINISTRAÇÃO E ECONOMIA CRIATIVA</w:t>
            </w:r>
          </w:p>
          <w:p w14:paraId="7E3F057E" w14:textId="535FAC60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2B0C96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409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B2C04A4" w14:textId="77777777" w:rsidR="00CF594C" w:rsidRPr="00456AA4" w:rsidRDefault="00CF594C" w:rsidP="00CF594C">
            <w:pPr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HO TÉCNICO E REPRESENTAÇÃO GRÁFICA</w:t>
            </w:r>
          </w:p>
          <w:p w14:paraId="7E3F0580" w14:textId="52BAC193" w:rsidR="00CF594C" w:rsidRPr="00456AA4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E3F0581" w14:textId="77777777" w:rsidR="00CF594C" w:rsidRPr="00BF3B08" w:rsidRDefault="00CF594C" w:rsidP="00CF594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547BCB" w:rsidRPr="00BF3B08" w14:paraId="7E3F058A" w14:textId="77777777" w:rsidTr="00456AA4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83" w14:textId="6A5D4C99" w:rsidR="00547BCB" w:rsidRPr="00BF3B08" w:rsidRDefault="00547BC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F0584" w14:textId="77777777" w:rsidR="00547BCB" w:rsidRPr="00BF3B08" w:rsidRDefault="00547BCB" w:rsidP="006C222D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585" w14:textId="77777777" w:rsidR="00547BCB" w:rsidRPr="00B258A4" w:rsidRDefault="00547BCB" w:rsidP="006C222D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586" w14:textId="77777777" w:rsidR="00547BCB" w:rsidRPr="00BF3B08" w:rsidRDefault="00547BCB" w:rsidP="006C222D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587" w14:textId="77777777" w:rsidR="00547BCB" w:rsidRPr="00BF3B08" w:rsidRDefault="00547BCB" w:rsidP="006C222D">
            <w:pPr>
              <w:spacing w:line="276" w:lineRule="auto"/>
              <w:jc w:val="center"/>
              <w:rPr>
                <w:rFonts w:ascii="Arial" w:hAnsi="Arial" w:cs="Arial"/>
                <w:b/>
                <w:color w:val="FF0000"/>
              </w:rPr>
            </w:pP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E3F0588" w14:textId="77777777" w:rsidR="00547BCB" w:rsidRPr="00BF3B08" w:rsidRDefault="00547BCB" w:rsidP="006C222D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E3F0589" w14:textId="77777777" w:rsidR="00547BCB" w:rsidRPr="00BF3B08" w:rsidRDefault="00547BCB" w:rsidP="00693661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7E3F0593" w14:textId="77777777" w:rsidR="003E2C1B" w:rsidRDefault="003E2C1B" w:rsidP="00476949">
      <w:pPr>
        <w:jc w:val="center"/>
      </w:pPr>
    </w:p>
    <w:p w14:paraId="7E3F0594" w14:textId="77777777" w:rsidR="003E2C1B" w:rsidRDefault="003E2C1B" w:rsidP="00476949">
      <w:pPr>
        <w:jc w:val="center"/>
      </w:pPr>
    </w:p>
    <w:p w14:paraId="7E3F0595" w14:textId="77777777" w:rsidR="003E2C1B" w:rsidRDefault="003E2C1B" w:rsidP="00476949">
      <w:pPr>
        <w:jc w:val="center"/>
      </w:pPr>
    </w:p>
    <w:p w14:paraId="7E3F0596" w14:textId="77777777" w:rsidR="003E2C1B" w:rsidRDefault="003E2C1B" w:rsidP="00476949">
      <w:pPr>
        <w:jc w:val="center"/>
      </w:pPr>
    </w:p>
    <w:p w14:paraId="7E3F0597" w14:textId="77777777" w:rsidR="003E2C1B" w:rsidRDefault="003E2C1B" w:rsidP="00476949">
      <w:pPr>
        <w:jc w:val="center"/>
      </w:pPr>
    </w:p>
    <w:p w14:paraId="7E3F0598" w14:textId="77777777" w:rsidR="003E2C1B" w:rsidRDefault="003E2C1B" w:rsidP="00476949">
      <w:pPr>
        <w:jc w:val="center"/>
      </w:pPr>
    </w:p>
    <w:tbl>
      <w:tblPr>
        <w:tblpPr w:leftFromText="141" w:rightFromText="141" w:vertAnchor="text" w:horzAnchor="margin" w:tblpXSpec="center" w:tblpYSpec="top"/>
        <w:tblW w:w="154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21"/>
        <w:gridCol w:w="2268"/>
        <w:gridCol w:w="142"/>
        <w:gridCol w:w="1559"/>
        <w:gridCol w:w="567"/>
        <w:gridCol w:w="1417"/>
        <w:gridCol w:w="993"/>
        <w:gridCol w:w="283"/>
        <w:gridCol w:w="1794"/>
        <w:gridCol w:w="474"/>
        <w:gridCol w:w="1701"/>
        <w:gridCol w:w="2410"/>
      </w:tblGrid>
      <w:tr w:rsidR="0026560A" w:rsidRPr="001D7830" w14:paraId="7E3F059F" w14:textId="77777777" w:rsidTr="0026560A">
        <w:trPr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99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lastRenderedPageBreak/>
              <w:t>CURSO:</w:t>
            </w:r>
          </w:p>
        </w:tc>
        <w:tc>
          <w:tcPr>
            <w:tcW w:w="9518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59A" w14:textId="77777777" w:rsidR="0026560A" w:rsidRPr="001D7830" w:rsidRDefault="008336BB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 xml:space="preserve">ENGENHARIA </w:t>
            </w:r>
            <w:r>
              <w:rPr>
                <w:rFonts w:ascii="Arial" w:hAnsi="Arial" w:cs="Arial"/>
                <w:b/>
              </w:rPr>
              <w:t xml:space="preserve">ELÉTRICA </w:t>
            </w:r>
            <w:r w:rsidR="0026560A">
              <w:rPr>
                <w:rFonts w:ascii="Arial" w:hAnsi="Arial" w:cs="Arial"/>
                <w:b/>
              </w:rPr>
              <w:t xml:space="preserve">- </w:t>
            </w:r>
          </w:p>
          <w:p w14:paraId="7E3F059B" w14:textId="77777777" w:rsidR="0026560A" w:rsidRPr="001D7830" w:rsidRDefault="00A6533A" w:rsidP="0026560A">
            <w:pPr>
              <w:jc w:val="center"/>
              <w:rPr>
                <w:rFonts w:ascii="Arial" w:hAnsi="Arial" w:cs="Arial"/>
                <w:b/>
              </w:rPr>
            </w:pPr>
            <w:r w:rsidRPr="00A6533A">
              <w:rPr>
                <w:rFonts w:ascii="Arial" w:hAnsi="Arial" w:cs="Arial"/>
                <w:b/>
              </w:rPr>
              <w:t>MATRIZ 6 - ENGENHARIA ELÉTRICA-GRA-MAT-0245-F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9C" w14:textId="77777777" w:rsidR="0026560A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MESTRE</w:t>
            </w:r>
          </w:p>
          <w:p w14:paraId="7E3F059D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TIVO</w:t>
            </w:r>
            <w:r w:rsidRPr="001D783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59E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</w:t>
            </w:r>
            <w:r w:rsidR="00ED7928">
              <w:rPr>
                <w:rFonts w:ascii="Arial" w:hAnsi="Arial" w:cs="Arial"/>
                <w:b/>
              </w:rPr>
              <w:t>23</w:t>
            </w:r>
            <w:r>
              <w:rPr>
                <w:rFonts w:ascii="Arial" w:hAnsi="Arial" w:cs="Arial"/>
                <w:b/>
              </w:rPr>
              <w:t>.1</w:t>
            </w:r>
          </w:p>
        </w:tc>
      </w:tr>
      <w:tr w:rsidR="0026560A" w:rsidRPr="001D7830" w14:paraId="7E3F05A8" w14:textId="77777777" w:rsidTr="0026560A">
        <w:trPr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A0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PERIODO:</w:t>
            </w:r>
          </w:p>
        </w:tc>
        <w:tc>
          <w:tcPr>
            <w:tcW w:w="243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F05A1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  <w:r w:rsidRPr="001D7830">
              <w:rPr>
                <w:rFonts w:ascii="Arial" w:hAnsi="Arial" w:cs="Arial"/>
                <w:b/>
              </w:rPr>
              <w:t>º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A2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F05A3" w14:textId="134A5886" w:rsidR="0026560A" w:rsidRPr="001D7830" w:rsidRDefault="006417D5" w:rsidP="0026560A">
            <w:pPr>
              <w:jc w:val="center"/>
              <w:rPr>
                <w:rFonts w:ascii="Arial" w:hAnsi="Arial" w:cs="Arial"/>
                <w:b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GRA04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010</w:t>
            </w:r>
            <w:r>
              <w:rPr>
                <w:rFonts w:ascii="Arial" w:hAnsi="Arial" w:cs="Arial"/>
                <w:b/>
                <w:sz w:val="18"/>
                <w:szCs w:val="18"/>
              </w:rPr>
              <w:t>5D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N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A4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3F05A5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A6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BLOCO: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5A7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A</w:t>
            </w:r>
          </w:p>
        </w:tc>
      </w:tr>
      <w:tr w:rsidR="0026560A" w:rsidRPr="001D7830" w14:paraId="7E3F05AA" w14:textId="77777777" w:rsidTr="0026560A">
        <w:trPr>
          <w:trHeight w:val="113"/>
        </w:trPr>
        <w:tc>
          <w:tcPr>
            <w:tcW w:w="15451" w:type="dxa"/>
            <w:gridSpan w:val="13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F05A9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26560A" w:rsidRPr="001D7830" w14:paraId="7E3F05B2" w14:textId="77777777" w:rsidTr="0026560A">
        <w:trPr>
          <w:trHeight w:val="454"/>
        </w:trPr>
        <w:tc>
          <w:tcPr>
            <w:tcW w:w="1843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AB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HORÁRIO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A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GUNDA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AD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ERÇA</w:t>
            </w:r>
          </w:p>
        </w:tc>
        <w:tc>
          <w:tcPr>
            <w:tcW w:w="241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AE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ARTA</w:t>
            </w:r>
          </w:p>
        </w:tc>
        <w:tc>
          <w:tcPr>
            <w:tcW w:w="207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AF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INTA</w:t>
            </w:r>
          </w:p>
        </w:tc>
        <w:tc>
          <w:tcPr>
            <w:tcW w:w="21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B0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XTA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B1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ABADO</w:t>
            </w:r>
          </w:p>
        </w:tc>
      </w:tr>
      <w:tr w:rsidR="0033637C" w:rsidRPr="001D7830" w14:paraId="7E3F05BF" w14:textId="77777777" w:rsidTr="004C15B6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B3" w14:textId="718389D3" w:rsidR="0033637C" w:rsidRPr="001D7830" w:rsidRDefault="0033637C" w:rsidP="0033637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H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9916BF" w14:textId="77777777" w:rsidR="0033637C" w:rsidRPr="005614C3" w:rsidRDefault="0033637C" w:rsidP="0033637C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MECÂNICA DOS FLUÍDOS</w:t>
            </w:r>
            <w:r>
              <w:rPr>
                <w:rFonts w:ascii="Arial" w:hAnsi="Arial" w:cs="Arial"/>
                <w:b/>
              </w:rPr>
              <w:t xml:space="preserve"> (NOTÁVEL MESTRE)</w:t>
            </w:r>
          </w:p>
          <w:p w14:paraId="7E3F05B5" w14:textId="3CB52CF8" w:rsidR="0033637C" w:rsidRPr="005614C3" w:rsidRDefault="000A7837" w:rsidP="0033637C">
            <w:pPr>
              <w:jc w:val="center"/>
              <w:rPr>
                <w:rFonts w:ascii="Arial" w:hAnsi="Arial" w:cs="Arial"/>
                <w:color w:val="000000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Iury Sousa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B51E19" w14:textId="77777777" w:rsidR="0033637C" w:rsidRPr="00477539" w:rsidRDefault="0033637C" w:rsidP="0033637C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477539">
              <w:rPr>
                <w:rFonts w:ascii="Arial" w:hAnsi="Arial" w:cs="Arial"/>
                <w:b/>
                <w:color w:val="000000"/>
              </w:rPr>
              <w:t>VARIÁVEIS COMPLEXAS</w:t>
            </w:r>
          </w:p>
          <w:p w14:paraId="7E3F05B7" w14:textId="4C509BD8" w:rsidR="0033637C" w:rsidRPr="0033637C" w:rsidRDefault="0033637C" w:rsidP="0033637C">
            <w:pPr>
              <w:jc w:val="center"/>
              <w:rPr>
                <w:rFonts w:ascii="Arial" w:hAnsi="Arial" w:cs="Arial"/>
                <w:color w:val="0070C0"/>
              </w:rPr>
            </w:pPr>
            <w:r w:rsidRPr="0033637C">
              <w:rPr>
                <w:rFonts w:ascii="Arial" w:hAnsi="Arial" w:cs="Arial"/>
                <w:color w:val="0070C0"/>
              </w:rPr>
              <w:t>Paulo Martins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DF4756" w14:textId="77777777" w:rsidR="0033637C" w:rsidRPr="005614C3" w:rsidRDefault="0033637C" w:rsidP="0033637C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EQUAÇÕES DIFERENCIAIS</w:t>
            </w:r>
          </w:p>
          <w:p w14:paraId="7E3F05B9" w14:textId="25075F9D" w:rsidR="0033637C" w:rsidRPr="00477539" w:rsidRDefault="000870E9" w:rsidP="0033637C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70C0"/>
              </w:rPr>
              <w:t>Elias Arcanjo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6CE73D" w14:textId="77777777" w:rsidR="0033637C" w:rsidRPr="00477539" w:rsidRDefault="0033637C" w:rsidP="0033637C">
            <w:pPr>
              <w:jc w:val="center"/>
              <w:rPr>
                <w:b/>
              </w:rPr>
            </w:pPr>
            <w:r w:rsidRPr="00477539">
              <w:rPr>
                <w:b/>
              </w:rPr>
              <w:t>CIÊNCIA DOS MATERIAIS</w:t>
            </w:r>
          </w:p>
          <w:p w14:paraId="7E3F05BA" w14:textId="611A4777" w:rsidR="0033637C" w:rsidRPr="00477539" w:rsidRDefault="00192A05" w:rsidP="0033637C">
            <w:pPr>
              <w:jc w:val="center"/>
              <w:rPr>
                <w:rFonts w:ascii="Arial" w:hAnsi="Arial" w:cs="Arial"/>
                <w:bCs/>
              </w:rPr>
            </w:pPr>
            <w:r w:rsidRPr="005C2B05">
              <w:rPr>
                <w:rFonts w:ascii="Arial" w:hAnsi="Arial" w:cs="Arial"/>
                <w:color w:val="0070C0"/>
                <w:lang w:val="es-ES_tradnl"/>
              </w:rPr>
              <w:t>Aleksandros Souza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5E9D8" w14:textId="77777777" w:rsidR="0033637C" w:rsidRPr="005614C3" w:rsidRDefault="0033637C" w:rsidP="0033637C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FUNDAMENTOS DE RESISTÊNCIA DOS MATERIAIS</w:t>
            </w:r>
          </w:p>
          <w:p w14:paraId="7E3F05BC" w14:textId="5AA3DCC6" w:rsidR="0033637C" w:rsidRPr="00477539" w:rsidRDefault="00AE2FEA" w:rsidP="0033637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color w:val="0070C0"/>
              </w:rPr>
              <w:t>Josinaldo Oliveir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0A1771" w14:textId="77777777" w:rsidR="0033637C" w:rsidRPr="005614C3" w:rsidRDefault="0033637C" w:rsidP="0033637C">
            <w:pPr>
              <w:jc w:val="center"/>
              <w:rPr>
                <w:rFonts w:ascii="Arial" w:hAnsi="Arial" w:cs="Arial"/>
                <w:color w:val="000000"/>
              </w:rPr>
            </w:pPr>
            <w:r w:rsidRPr="005614C3">
              <w:rPr>
                <w:rFonts w:ascii="Arial" w:hAnsi="Arial" w:cs="Arial"/>
                <w:b/>
                <w:bCs/>
              </w:rPr>
              <w:t>ELETRICIDADE E MAGNETISMO (</w:t>
            </w:r>
            <w:r w:rsidRPr="005614C3">
              <w:rPr>
                <w:rFonts w:ascii="Arial" w:hAnsi="Arial" w:cs="Arial"/>
                <w:color w:val="000000"/>
              </w:rPr>
              <w:t>GSER002100</w:t>
            </w:r>
            <w:r w:rsidRPr="005614C3">
              <w:rPr>
                <w:rFonts w:ascii="Arial" w:hAnsi="Arial" w:cs="Arial"/>
                <w:b/>
                <w:bCs/>
              </w:rPr>
              <w:t>)</w:t>
            </w:r>
            <w:r w:rsidRPr="005614C3">
              <w:rPr>
                <w:rFonts w:ascii="Arial" w:hAnsi="Arial" w:cs="Arial"/>
                <w:b/>
                <w:bCs/>
              </w:rPr>
              <w:br/>
            </w:r>
            <w:r w:rsidRPr="00065256">
              <w:rPr>
                <w:rFonts w:ascii="Arial" w:hAnsi="Arial" w:cs="Arial"/>
                <w:b/>
                <w:bCs/>
                <w:color w:val="00B050"/>
              </w:rPr>
              <w:t>DOL</w:t>
            </w:r>
          </w:p>
          <w:p w14:paraId="7E3F05BE" w14:textId="1F0D01C8" w:rsidR="0033637C" w:rsidRPr="00477539" w:rsidRDefault="0033637C" w:rsidP="0033637C">
            <w:pPr>
              <w:jc w:val="center"/>
              <w:rPr>
                <w:rFonts w:ascii="Arial" w:hAnsi="Arial" w:cs="Arial"/>
                <w:bCs/>
              </w:rPr>
            </w:pPr>
          </w:p>
        </w:tc>
      </w:tr>
      <w:tr w:rsidR="0033637C" w:rsidRPr="001D7830" w14:paraId="7E3F05CD" w14:textId="77777777" w:rsidTr="00514E64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C0" w14:textId="0C935933" w:rsidR="0033637C" w:rsidRPr="001D7830" w:rsidRDefault="0033637C" w:rsidP="0033637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h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F7E9F5" w14:textId="77777777" w:rsidR="0033637C" w:rsidRPr="005614C3" w:rsidRDefault="0033637C" w:rsidP="0033637C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MECÂNICA DOS FLUÍDOS</w:t>
            </w:r>
            <w:r>
              <w:rPr>
                <w:rFonts w:ascii="Arial" w:hAnsi="Arial" w:cs="Arial"/>
                <w:b/>
              </w:rPr>
              <w:t xml:space="preserve"> (NOTÁVEL MESTRE)</w:t>
            </w:r>
          </w:p>
          <w:p w14:paraId="7E3F05C2" w14:textId="5A800B90" w:rsidR="0033637C" w:rsidRPr="005614C3" w:rsidRDefault="000A7837" w:rsidP="0033637C">
            <w:pPr>
              <w:jc w:val="center"/>
              <w:rPr>
                <w:rFonts w:ascii="Arial" w:hAnsi="Arial" w:cs="Arial"/>
                <w:b/>
                <w:bCs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Iury Sousa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5A30A0" w14:textId="77777777" w:rsidR="0033637C" w:rsidRPr="00477539" w:rsidRDefault="0033637C" w:rsidP="0033637C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477539">
              <w:rPr>
                <w:rFonts w:ascii="Arial" w:hAnsi="Arial" w:cs="Arial"/>
                <w:b/>
                <w:color w:val="000000"/>
              </w:rPr>
              <w:t>VARIÁVEIS COMPLEXAS</w:t>
            </w:r>
          </w:p>
          <w:p w14:paraId="7E3F05C4" w14:textId="1093E49C" w:rsidR="0033637C" w:rsidRPr="005614C3" w:rsidRDefault="0033637C" w:rsidP="0033637C">
            <w:pPr>
              <w:jc w:val="center"/>
              <w:rPr>
                <w:rFonts w:ascii="Arial" w:hAnsi="Arial" w:cs="Arial"/>
                <w:b/>
                <w:bCs/>
              </w:rPr>
            </w:pPr>
            <w:r w:rsidRPr="0033637C">
              <w:rPr>
                <w:rFonts w:ascii="Arial" w:hAnsi="Arial" w:cs="Arial"/>
                <w:color w:val="0070C0"/>
              </w:rPr>
              <w:t>Paulo Martins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D1F12D" w14:textId="77777777" w:rsidR="000870E9" w:rsidRPr="005614C3" w:rsidRDefault="000870E9" w:rsidP="000870E9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EQUAÇÕES DIFERENCIAIS</w:t>
            </w:r>
          </w:p>
          <w:p w14:paraId="7E3F05C6" w14:textId="341E4BB3" w:rsidR="0033637C" w:rsidRPr="00477539" w:rsidRDefault="000870E9" w:rsidP="000870E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color w:val="0070C0"/>
              </w:rPr>
              <w:t>Elias Arcanjo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0159A0" w14:textId="77777777" w:rsidR="0033637C" w:rsidRPr="00477539" w:rsidRDefault="0033637C" w:rsidP="0033637C">
            <w:pPr>
              <w:jc w:val="center"/>
              <w:rPr>
                <w:b/>
              </w:rPr>
            </w:pPr>
            <w:r w:rsidRPr="00477539">
              <w:rPr>
                <w:b/>
              </w:rPr>
              <w:t>CIÊNCIA DOS MATERIAIS</w:t>
            </w:r>
          </w:p>
          <w:p w14:paraId="7E3F05C7" w14:textId="02820757" w:rsidR="0033637C" w:rsidRPr="005614C3" w:rsidRDefault="00192A05" w:rsidP="0033637C">
            <w:pPr>
              <w:jc w:val="center"/>
              <w:rPr>
                <w:rFonts w:ascii="Arial" w:hAnsi="Arial" w:cs="Arial"/>
                <w:b/>
                <w:bCs/>
              </w:rPr>
            </w:pPr>
            <w:r w:rsidRPr="005C2B05">
              <w:rPr>
                <w:rFonts w:ascii="Arial" w:hAnsi="Arial" w:cs="Arial"/>
                <w:color w:val="0070C0"/>
                <w:lang w:val="es-ES_tradnl"/>
              </w:rPr>
              <w:t>Aleksandros Souza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9A2884" w14:textId="77777777" w:rsidR="0033637C" w:rsidRPr="005614C3" w:rsidRDefault="0033637C" w:rsidP="0033637C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FUNDAMENTOS DE RESISTÊNCIA DOS MATERIAIS</w:t>
            </w:r>
          </w:p>
          <w:p w14:paraId="7E3F05C9" w14:textId="6FE45ADC" w:rsidR="0033637C" w:rsidRPr="005614C3" w:rsidRDefault="00AE2FEA" w:rsidP="0033637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  <w:color w:val="0070C0"/>
              </w:rPr>
              <w:t>Josinaldo Oliveir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323653" w14:textId="77777777" w:rsidR="0033637C" w:rsidRPr="005614C3" w:rsidRDefault="0033637C" w:rsidP="0033637C">
            <w:pPr>
              <w:jc w:val="center"/>
              <w:rPr>
                <w:rFonts w:ascii="Arial" w:hAnsi="Arial" w:cs="Arial"/>
                <w:color w:val="000000"/>
              </w:rPr>
            </w:pPr>
            <w:r w:rsidRPr="005614C3">
              <w:rPr>
                <w:rFonts w:ascii="Arial" w:hAnsi="Arial" w:cs="Arial"/>
                <w:b/>
                <w:bCs/>
              </w:rPr>
              <w:t>EMPREENDEDORISMO (</w:t>
            </w:r>
            <w:r w:rsidRPr="005614C3">
              <w:rPr>
                <w:rFonts w:ascii="Arial" w:hAnsi="Arial" w:cs="Arial"/>
                <w:color w:val="000000"/>
              </w:rPr>
              <w:t>GSER002200</w:t>
            </w:r>
            <w:r w:rsidRPr="005614C3">
              <w:rPr>
                <w:rFonts w:ascii="Arial" w:hAnsi="Arial" w:cs="Arial"/>
                <w:b/>
                <w:bCs/>
              </w:rPr>
              <w:t>)</w:t>
            </w:r>
            <w:r w:rsidRPr="005614C3">
              <w:rPr>
                <w:rFonts w:ascii="Arial" w:hAnsi="Arial" w:cs="Arial"/>
                <w:b/>
                <w:bCs/>
              </w:rPr>
              <w:br/>
            </w:r>
            <w:r w:rsidRPr="00065256">
              <w:rPr>
                <w:rFonts w:ascii="Arial" w:hAnsi="Arial" w:cs="Arial"/>
                <w:b/>
                <w:bCs/>
                <w:color w:val="00B050"/>
              </w:rPr>
              <w:t>DOL</w:t>
            </w:r>
          </w:p>
          <w:p w14:paraId="7E3F05CC" w14:textId="77777777" w:rsidR="0033637C" w:rsidRPr="005614C3" w:rsidRDefault="0033637C" w:rsidP="0033637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33637C" w:rsidRPr="001D7830" w14:paraId="7E3F05D9" w14:textId="77777777" w:rsidTr="008257CE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CE" w14:textId="08B290D6" w:rsidR="0033637C" w:rsidRPr="001D7830" w:rsidRDefault="0033637C" w:rsidP="0033637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h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0A7F0B" w14:textId="77777777" w:rsidR="0033637C" w:rsidRPr="005614C3" w:rsidRDefault="0033637C" w:rsidP="0033637C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MECÂNICA DOS FLUÍDOS</w:t>
            </w:r>
            <w:r>
              <w:rPr>
                <w:rFonts w:ascii="Arial" w:hAnsi="Arial" w:cs="Arial"/>
                <w:b/>
              </w:rPr>
              <w:t xml:space="preserve"> (NOTÁVEL MESTRE)</w:t>
            </w:r>
          </w:p>
          <w:p w14:paraId="7E3F05D0" w14:textId="757E41EE" w:rsidR="0033637C" w:rsidRPr="005614C3" w:rsidRDefault="000A7837" w:rsidP="0033637C">
            <w:pPr>
              <w:jc w:val="center"/>
              <w:rPr>
                <w:rFonts w:ascii="Arial" w:hAnsi="Arial" w:cs="Arial"/>
                <w:color w:val="000000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Iury Sousa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3AD46D" w14:textId="77777777" w:rsidR="0033637C" w:rsidRPr="00477539" w:rsidRDefault="0033637C" w:rsidP="0033637C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477539">
              <w:rPr>
                <w:rFonts w:ascii="Arial" w:hAnsi="Arial" w:cs="Arial"/>
                <w:b/>
                <w:color w:val="000000"/>
              </w:rPr>
              <w:t>VARIÁVEIS COMPLEXAS</w:t>
            </w:r>
          </w:p>
          <w:p w14:paraId="7E3F05D1" w14:textId="46648915" w:rsidR="0033637C" w:rsidRPr="005614C3" w:rsidRDefault="0033637C" w:rsidP="0033637C">
            <w:pPr>
              <w:jc w:val="center"/>
              <w:rPr>
                <w:rFonts w:ascii="Arial" w:hAnsi="Arial" w:cs="Arial"/>
                <w:b/>
                <w:bCs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83A749" w14:textId="77777777" w:rsidR="0033637C" w:rsidRPr="005614C3" w:rsidRDefault="0033637C" w:rsidP="0033637C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EQUAÇÕES DIFERENCIAIS</w:t>
            </w:r>
          </w:p>
          <w:p w14:paraId="7E3F05D3" w14:textId="71658015" w:rsidR="0033637C" w:rsidRPr="00477539" w:rsidRDefault="0033637C" w:rsidP="0033637C">
            <w:pPr>
              <w:jc w:val="center"/>
              <w:rPr>
                <w:rFonts w:ascii="Arial" w:hAnsi="Arial" w:cs="Arial"/>
                <w:b/>
                <w:bCs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5D4" w14:textId="77777777" w:rsidR="0033637C" w:rsidRPr="005614C3" w:rsidRDefault="0033637C" w:rsidP="0033637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E3F05D6" w14:textId="1557E147" w:rsidR="0033637C" w:rsidRPr="005614C3" w:rsidRDefault="0033637C" w:rsidP="0033637C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E3F05D8" w14:textId="205AD3B0" w:rsidR="0033637C" w:rsidRPr="005614C3" w:rsidRDefault="0033637C" w:rsidP="0033637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7E3F05E5" w14:textId="77777777" w:rsidR="003E2C1B" w:rsidRDefault="003E2C1B" w:rsidP="00476949">
      <w:pPr>
        <w:jc w:val="center"/>
      </w:pPr>
    </w:p>
    <w:p w14:paraId="7E3F05E6" w14:textId="77777777" w:rsidR="00477539" w:rsidRDefault="00477539" w:rsidP="00476949">
      <w:pPr>
        <w:jc w:val="center"/>
      </w:pPr>
    </w:p>
    <w:p w14:paraId="7E3F05E7" w14:textId="5777CFFE" w:rsidR="00477539" w:rsidRDefault="00477539" w:rsidP="00476949">
      <w:pPr>
        <w:jc w:val="center"/>
      </w:pPr>
    </w:p>
    <w:p w14:paraId="2A7320EF" w14:textId="2632D9DC" w:rsidR="0033637C" w:rsidRDefault="0033637C" w:rsidP="00476949">
      <w:pPr>
        <w:jc w:val="center"/>
      </w:pPr>
    </w:p>
    <w:p w14:paraId="07DC9237" w14:textId="77777777" w:rsidR="006417D5" w:rsidRDefault="006417D5" w:rsidP="00476949">
      <w:pPr>
        <w:jc w:val="center"/>
      </w:pPr>
    </w:p>
    <w:p w14:paraId="685EEA11" w14:textId="77777777" w:rsidR="0033637C" w:rsidRPr="001D7830" w:rsidRDefault="0033637C" w:rsidP="00476949">
      <w:pPr>
        <w:jc w:val="center"/>
      </w:pPr>
    </w:p>
    <w:p w14:paraId="7E3F05E8" w14:textId="397B671C" w:rsidR="00A8311C" w:rsidRDefault="00A8311C" w:rsidP="00476949">
      <w:pPr>
        <w:jc w:val="center"/>
      </w:pPr>
    </w:p>
    <w:p w14:paraId="4E2F6E65" w14:textId="77777777" w:rsidR="00E30CEA" w:rsidRPr="001D7830" w:rsidRDefault="00E30CEA" w:rsidP="00476949">
      <w:pPr>
        <w:jc w:val="center"/>
      </w:pPr>
    </w:p>
    <w:p w14:paraId="7E3F05E9" w14:textId="77777777" w:rsidR="00946A8F" w:rsidRPr="001D7830" w:rsidRDefault="00946A8F" w:rsidP="00476949">
      <w:pPr>
        <w:jc w:val="center"/>
      </w:pPr>
    </w:p>
    <w:tbl>
      <w:tblPr>
        <w:tblpPr w:leftFromText="141" w:rightFromText="141" w:vertAnchor="text" w:horzAnchor="margin" w:tblpXSpec="center" w:tblpY="-93"/>
        <w:tblW w:w="1489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21"/>
        <w:gridCol w:w="1985"/>
        <w:gridCol w:w="142"/>
        <w:gridCol w:w="1559"/>
        <w:gridCol w:w="567"/>
        <w:gridCol w:w="1417"/>
        <w:gridCol w:w="993"/>
        <w:gridCol w:w="283"/>
        <w:gridCol w:w="1794"/>
        <w:gridCol w:w="474"/>
        <w:gridCol w:w="1701"/>
        <w:gridCol w:w="2126"/>
        <w:gridCol w:w="7"/>
      </w:tblGrid>
      <w:tr w:rsidR="0026560A" w:rsidRPr="001D7830" w14:paraId="7E3F05F0" w14:textId="77777777" w:rsidTr="0026560A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EA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lastRenderedPageBreak/>
              <w:t>CURSO:</w:t>
            </w:r>
          </w:p>
        </w:tc>
        <w:tc>
          <w:tcPr>
            <w:tcW w:w="9235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5EB" w14:textId="77777777" w:rsidR="0026560A" w:rsidRPr="001D7830" w:rsidRDefault="008336BB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 xml:space="preserve">ENGENHARIA </w:t>
            </w:r>
            <w:r>
              <w:rPr>
                <w:rFonts w:ascii="Arial" w:hAnsi="Arial" w:cs="Arial"/>
                <w:b/>
              </w:rPr>
              <w:t xml:space="preserve">ELÉTRICA </w:t>
            </w:r>
            <w:r w:rsidR="0026560A">
              <w:rPr>
                <w:rFonts w:ascii="Arial" w:hAnsi="Arial" w:cs="Arial"/>
                <w:b/>
              </w:rPr>
              <w:t xml:space="preserve">- </w:t>
            </w:r>
          </w:p>
          <w:p w14:paraId="7E3F05EC" w14:textId="77777777" w:rsidR="0026560A" w:rsidRPr="001D7830" w:rsidRDefault="004B22CB" w:rsidP="004B22CB">
            <w:pPr>
              <w:jc w:val="center"/>
              <w:rPr>
                <w:rFonts w:ascii="Arial" w:hAnsi="Arial" w:cs="Arial"/>
                <w:b/>
              </w:rPr>
            </w:pPr>
            <w:r w:rsidRPr="004B22CB">
              <w:rPr>
                <w:rFonts w:ascii="Arial" w:hAnsi="Arial" w:cs="Arial"/>
                <w:b/>
              </w:rPr>
              <w:t>MATRIZ 6 - ENGENHARIA ELÉTRICA-GRA-MAT-0245-F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ED" w14:textId="77777777" w:rsidR="0026560A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MESTRE</w:t>
            </w:r>
          </w:p>
          <w:p w14:paraId="7E3F05EE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TIVO</w:t>
            </w:r>
            <w:r w:rsidRPr="001D783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5EF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</w:t>
            </w:r>
            <w:r w:rsidR="004B22CB">
              <w:rPr>
                <w:rFonts w:ascii="Arial" w:hAnsi="Arial" w:cs="Arial"/>
                <w:b/>
              </w:rPr>
              <w:t>23</w:t>
            </w:r>
            <w:r>
              <w:rPr>
                <w:rFonts w:ascii="Arial" w:hAnsi="Arial" w:cs="Arial"/>
                <w:b/>
              </w:rPr>
              <w:t>.1</w:t>
            </w:r>
          </w:p>
        </w:tc>
      </w:tr>
      <w:tr w:rsidR="0026560A" w:rsidRPr="001D7830" w14:paraId="7E3F05F9" w14:textId="77777777" w:rsidTr="0026560A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F1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PERIODO:</w:t>
            </w:r>
          </w:p>
        </w:tc>
        <w:tc>
          <w:tcPr>
            <w:tcW w:w="214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F05F2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  <w:r w:rsidRPr="001D7830">
              <w:rPr>
                <w:rFonts w:ascii="Arial" w:hAnsi="Arial" w:cs="Arial"/>
                <w:b/>
              </w:rPr>
              <w:t>º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F3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F05F4" w14:textId="380343DF" w:rsidR="0026560A" w:rsidRPr="001D7830" w:rsidRDefault="006417D5" w:rsidP="0026560A">
            <w:pPr>
              <w:jc w:val="center"/>
              <w:rPr>
                <w:rFonts w:ascii="Arial" w:hAnsi="Arial" w:cs="Arial"/>
                <w:b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GRA04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010</w:t>
            </w:r>
            <w:r>
              <w:rPr>
                <w:rFonts w:ascii="Arial" w:hAnsi="Arial" w:cs="Arial"/>
                <w:b/>
                <w:sz w:val="18"/>
                <w:szCs w:val="18"/>
              </w:rPr>
              <w:t>7N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N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F5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3F05F6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5F7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BLOCO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5F8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A</w:t>
            </w:r>
          </w:p>
        </w:tc>
      </w:tr>
      <w:tr w:rsidR="0026560A" w:rsidRPr="001D7830" w14:paraId="7E3F05FB" w14:textId="77777777" w:rsidTr="0026560A">
        <w:trPr>
          <w:gridAfter w:val="1"/>
          <w:wAfter w:w="7" w:type="dxa"/>
          <w:trHeight w:val="113"/>
        </w:trPr>
        <w:tc>
          <w:tcPr>
            <w:tcW w:w="14884" w:type="dxa"/>
            <w:gridSpan w:val="13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F05FA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26560A" w:rsidRPr="001D7830" w14:paraId="7E3F0603" w14:textId="77777777" w:rsidTr="0026560A">
        <w:trPr>
          <w:trHeight w:val="454"/>
        </w:trPr>
        <w:tc>
          <w:tcPr>
            <w:tcW w:w="1843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F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HORÁRIO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FD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GUNDA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FE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ERÇA</w:t>
            </w:r>
          </w:p>
        </w:tc>
        <w:tc>
          <w:tcPr>
            <w:tcW w:w="241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5FF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ARTA</w:t>
            </w:r>
          </w:p>
        </w:tc>
        <w:tc>
          <w:tcPr>
            <w:tcW w:w="207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00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INTA</w:t>
            </w:r>
          </w:p>
        </w:tc>
        <w:tc>
          <w:tcPr>
            <w:tcW w:w="21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601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XTA</w:t>
            </w: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602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ABADO</w:t>
            </w:r>
          </w:p>
        </w:tc>
      </w:tr>
      <w:tr w:rsidR="00473463" w:rsidRPr="001D7830" w14:paraId="7E3F0611" w14:textId="77777777" w:rsidTr="00B975F8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04" w14:textId="675A2109" w:rsidR="00473463" w:rsidRPr="001D7830" w:rsidRDefault="00473463" w:rsidP="0047346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H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CDF9DC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MEDIDAS EM ENGENHARIA ELÉTRICA</w:t>
            </w:r>
          </w:p>
          <w:p w14:paraId="7E3F0606" w14:textId="56F759DE" w:rsidR="00473463" w:rsidRPr="00AE2FEA" w:rsidRDefault="00473463" w:rsidP="00473463">
            <w:pPr>
              <w:jc w:val="center"/>
              <w:rPr>
                <w:color w:val="0070C0"/>
              </w:rPr>
            </w:pPr>
            <w:r w:rsidRPr="00AE2FEA">
              <w:rPr>
                <w:color w:val="0070C0"/>
              </w:rPr>
              <w:t>Bernardo</w:t>
            </w:r>
            <w:r>
              <w:rPr>
                <w:color w:val="0070C0"/>
              </w:rPr>
              <w:t xml:space="preserve"> Caldas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4996E3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 xml:space="preserve">ESTÁGIO SUPERVISIONADO I </w:t>
            </w:r>
          </w:p>
          <w:p w14:paraId="7E3F0608" w14:textId="3F7E8ABB" w:rsidR="00473463" w:rsidRPr="00AE2FEA" w:rsidRDefault="00473463" w:rsidP="00473463">
            <w:pPr>
              <w:jc w:val="center"/>
              <w:rPr>
                <w:color w:val="0070C0"/>
              </w:rPr>
            </w:pPr>
            <w:r w:rsidRPr="00AE2FEA">
              <w:rPr>
                <w:color w:val="0070C0"/>
              </w:rPr>
              <w:t>Andrea Baltar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EC0649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TEORIA DE CONTROLE E SERVOMECANISMO</w:t>
            </w:r>
          </w:p>
          <w:p w14:paraId="7E3F060A" w14:textId="4FB9EDB8" w:rsidR="00473463" w:rsidRPr="00AE2FEA" w:rsidRDefault="00473463" w:rsidP="00473463">
            <w:pPr>
              <w:jc w:val="center"/>
              <w:rPr>
                <w:bCs/>
                <w:color w:val="0070C0"/>
              </w:rPr>
            </w:pPr>
            <w:r w:rsidRPr="00AE2FEA">
              <w:rPr>
                <w:bCs/>
                <w:color w:val="0070C0"/>
              </w:rPr>
              <w:t>Paulo Martins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24E75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CONVERSÃO DE ENERGIA</w:t>
            </w:r>
          </w:p>
          <w:p w14:paraId="7E3F060C" w14:textId="1DC8A82A" w:rsidR="00473463" w:rsidRPr="00D25793" w:rsidRDefault="00473463" w:rsidP="00473463">
            <w:pPr>
              <w:jc w:val="center"/>
              <w:rPr>
                <w:bCs/>
              </w:rPr>
            </w:pPr>
            <w:r w:rsidRPr="00AE2FEA">
              <w:rPr>
                <w:color w:val="0070C0"/>
              </w:rPr>
              <w:t>Frederico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0D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ELETRÔNICA DE POTÊNCIA</w:t>
            </w:r>
          </w:p>
          <w:p w14:paraId="7E3F060E" w14:textId="4854FBC5" w:rsidR="00473463" w:rsidRPr="00D25793" w:rsidRDefault="00473463" w:rsidP="00473463">
            <w:pPr>
              <w:jc w:val="center"/>
              <w:rPr>
                <w:color w:val="000000"/>
              </w:rPr>
            </w:pPr>
            <w:r w:rsidRPr="00AE2FEA">
              <w:rPr>
                <w:color w:val="0070C0"/>
              </w:rPr>
              <w:t>Frederico</w:t>
            </w: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0F" w14:textId="77777777" w:rsidR="00473463" w:rsidRPr="00AE2FEA" w:rsidRDefault="00473463" w:rsidP="00473463">
            <w:pPr>
              <w:jc w:val="center"/>
              <w:rPr>
                <w:b/>
                <w:bCs/>
              </w:rPr>
            </w:pPr>
            <w:r w:rsidRPr="00AE2FEA">
              <w:rPr>
                <w:b/>
                <w:bCs/>
              </w:rPr>
              <w:t>ANÁLISE DE CIRCUITOS ELÉTRICOS</w:t>
            </w:r>
          </w:p>
          <w:p w14:paraId="50D1FBDD" w14:textId="77777777" w:rsidR="00473463" w:rsidRDefault="00473463" w:rsidP="00473463">
            <w:pPr>
              <w:jc w:val="center"/>
              <w:rPr>
                <w:rFonts w:ascii="Arial" w:hAnsi="Arial" w:cs="Arial"/>
                <w:color w:val="0070C0"/>
              </w:rPr>
            </w:pPr>
            <w:r w:rsidRPr="005C2B05">
              <w:rPr>
                <w:rFonts w:ascii="Arial" w:hAnsi="Arial" w:cs="Arial"/>
                <w:color w:val="0070C0"/>
              </w:rPr>
              <w:t>Antenor Parnaiba</w:t>
            </w:r>
          </w:p>
          <w:p w14:paraId="7E3F0610" w14:textId="7C530076" w:rsidR="00473463" w:rsidRPr="00DA7835" w:rsidRDefault="00473463" w:rsidP="00473463">
            <w:pPr>
              <w:jc w:val="center"/>
              <w:rPr>
                <w:b/>
                <w:bCs/>
                <w:color w:val="FF0000"/>
              </w:rPr>
            </w:pPr>
            <w:r w:rsidRPr="00DA7835">
              <w:rPr>
                <w:rFonts w:ascii="Arial" w:hAnsi="Arial" w:cs="Arial"/>
                <w:color w:val="FF0000"/>
              </w:rPr>
              <w:t>(09hs – 12hs)</w:t>
            </w:r>
          </w:p>
        </w:tc>
      </w:tr>
      <w:tr w:rsidR="00473463" w:rsidRPr="001D7830" w14:paraId="7E3F061F" w14:textId="77777777" w:rsidTr="00B975F8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12" w14:textId="5DB24864" w:rsidR="00473463" w:rsidRPr="001D7830" w:rsidRDefault="00473463" w:rsidP="0047346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h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3F77AE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MEDIDAS EM ENGENHARIA ELÉTRICA</w:t>
            </w:r>
          </w:p>
          <w:p w14:paraId="7E3F0614" w14:textId="1FDF4CD8" w:rsidR="00473463" w:rsidRPr="00D25793" w:rsidRDefault="00473463" w:rsidP="00473463">
            <w:pPr>
              <w:jc w:val="center"/>
              <w:rPr>
                <w:b/>
                <w:bCs/>
              </w:rPr>
            </w:pPr>
            <w:r w:rsidRPr="00AE2FEA">
              <w:rPr>
                <w:color w:val="0070C0"/>
              </w:rPr>
              <w:t>Bernardo</w:t>
            </w:r>
            <w:r>
              <w:rPr>
                <w:color w:val="0070C0"/>
              </w:rPr>
              <w:t xml:space="preserve"> Caldas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15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DESENHO TÉCNICO APLICADO</w:t>
            </w:r>
          </w:p>
          <w:p w14:paraId="7E3F0616" w14:textId="07401C6E" w:rsidR="00473463" w:rsidRPr="00AE2FEA" w:rsidRDefault="00473463" w:rsidP="00473463">
            <w:pPr>
              <w:jc w:val="center"/>
              <w:rPr>
                <w:b/>
                <w:bCs/>
                <w:color w:val="0070C0"/>
              </w:rPr>
            </w:pPr>
            <w:r w:rsidRPr="00AE2FEA">
              <w:rPr>
                <w:color w:val="0070C0"/>
              </w:rPr>
              <w:t>Bernardo</w:t>
            </w:r>
            <w:r>
              <w:rPr>
                <w:color w:val="0070C0"/>
              </w:rPr>
              <w:t xml:space="preserve"> Caldas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C9BCA3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TEORIA DE CONTROLE E SERVOMECANISMO</w:t>
            </w:r>
          </w:p>
          <w:p w14:paraId="7E3F0618" w14:textId="721AAD96" w:rsidR="00473463" w:rsidRPr="00D25793" w:rsidRDefault="00473463" w:rsidP="00473463">
            <w:pPr>
              <w:jc w:val="center"/>
              <w:rPr>
                <w:b/>
                <w:bCs/>
              </w:rPr>
            </w:pPr>
            <w:r w:rsidRPr="00AE2FEA">
              <w:rPr>
                <w:bCs/>
                <w:color w:val="0070C0"/>
              </w:rPr>
              <w:t>Paulo Martins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524745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CONVERSÃO DE ENERGIA</w:t>
            </w:r>
          </w:p>
          <w:p w14:paraId="7E3F061A" w14:textId="4384FB75" w:rsidR="00473463" w:rsidRPr="00D25793" w:rsidRDefault="00473463" w:rsidP="00473463">
            <w:pPr>
              <w:jc w:val="center"/>
            </w:pPr>
            <w:r w:rsidRPr="00AE2FEA">
              <w:rPr>
                <w:color w:val="0070C0"/>
              </w:rPr>
              <w:t>Frederico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1B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ELETRÔNICA DE POTÊNCIA</w:t>
            </w:r>
          </w:p>
          <w:p w14:paraId="7E3F061C" w14:textId="53BED36A" w:rsidR="00473463" w:rsidRPr="00D25793" w:rsidRDefault="00473463" w:rsidP="00473463">
            <w:pPr>
              <w:jc w:val="center"/>
              <w:rPr>
                <w:b/>
                <w:bCs/>
              </w:rPr>
            </w:pPr>
            <w:r w:rsidRPr="00AE2FEA">
              <w:rPr>
                <w:color w:val="0070C0"/>
              </w:rPr>
              <w:t>Frederico</w:t>
            </w: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242E62" w14:textId="77777777" w:rsidR="00473463" w:rsidRPr="00AE2FEA" w:rsidRDefault="00473463" w:rsidP="00473463">
            <w:pPr>
              <w:jc w:val="center"/>
              <w:rPr>
                <w:b/>
                <w:bCs/>
              </w:rPr>
            </w:pPr>
            <w:r w:rsidRPr="00AE2FEA">
              <w:rPr>
                <w:b/>
                <w:bCs/>
              </w:rPr>
              <w:t>ANÁLISE DE CIRCUITOS ELÉTRICOS</w:t>
            </w:r>
          </w:p>
          <w:p w14:paraId="7E3F061E" w14:textId="7FC749E9" w:rsidR="00473463" w:rsidRPr="00A220E4" w:rsidRDefault="00473463" w:rsidP="00473463">
            <w:pPr>
              <w:jc w:val="center"/>
              <w:rPr>
                <w:b/>
                <w:bCs/>
              </w:rPr>
            </w:pPr>
            <w:r w:rsidRPr="00DA7835">
              <w:rPr>
                <w:rFonts w:ascii="Arial" w:hAnsi="Arial" w:cs="Arial"/>
                <w:color w:val="FF0000"/>
              </w:rPr>
              <w:t>(09hs – 12hs)</w:t>
            </w:r>
          </w:p>
        </w:tc>
      </w:tr>
      <w:tr w:rsidR="00473463" w:rsidRPr="001D7830" w14:paraId="7E3F062D" w14:textId="77777777" w:rsidTr="00B975F8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20" w14:textId="7D7B5046" w:rsidR="00473463" w:rsidRPr="001D7830" w:rsidRDefault="00473463" w:rsidP="0047346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h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93ACE5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MEDIDAS EM ENGENHARIA ELÉTRICA</w:t>
            </w:r>
          </w:p>
          <w:p w14:paraId="7E3F0622" w14:textId="405CB066" w:rsidR="00473463" w:rsidRPr="00D25793" w:rsidRDefault="00473463" w:rsidP="00473463">
            <w:pPr>
              <w:jc w:val="center"/>
              <w:rPr>
                <w:b/>
                <w:bCs/>
              </w:rPr>
            </w:pPr>
            <w:r w:rsidRPr="00AE2FEA">
              <w:rPr>
                <w:color w:val="0070C0"/>
              </w:rPr>
              <w:t>Bernardo</w:t>
            </w:r>
            <w:r>
              <w:rPr>
                <w:color w:val="0070C0"/>
              </w:rPr>
              <w:t xml:space="preserve"> Caldas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90DC30" w14:textId="77777777" w:rsidR="002562EB" w:rsidRPr="00D25793" w:rsidRDefault="002562EB" w:rsidP="002562EB">
            <w:pPr>
              <w:jc w:val="center"/>
              <w:rPr>
                <w:b/>
              </w:rPr>
            </w:pPr>
            <w:r w:rsidRPr="00D25793">
              <w:rPr>
                <w:b/>
              </w:rPr>
              <w:t>DESENHO TÉCNICO APLICADO</w:t>
            </w:r>
          </w:p>
          <w:p w14:paraId="7E3F0624" w14:textId="715BECC9" w:rsidR="00473463" w:rsidRPr="00D25793" w:rsidRDefault="002562EB" w:rsidP="002562EB">
            <w:pPr>
              <w:jc w:val="center"/>
              <w:rPr>
                <w:color w:val="000000"/>
              </w:rPr>
            </w:pPr>
            <w:r w:rsidRPr="00AE2FEA">
              <w:rPr>
                <w:color w:val="0070C0"/>
              </w:rPr>
              <w:t>Bernardo</w:t>
            </w:r>
            <w:r>
              <w:rPr>
                <w:color w:val="0070C0"/>
              </w:rPr>
              <w:t xml:space="preserve"> Caldas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B95576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TEORIA DE CONTROLE E SERVOMECANISMO</w:t>
            </w:r>
          </w:p>
          <w:p w14:paraId="7E3F0626" w14:textId="482D1812" w:rsidR="00473463" w:rsidRPr="00D25793" w:rsidRDefault="00473463" w:rsidP="00473463">
            <w:pPr>
              <w:jc w:val="center"/>
              <w:rPr>
                <w:b/>
                <w:bCs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A7B12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CONVERSÃO DE ENERGIA</w:t>
            </w:r>
          </w:p>
          <w:p w14:paraId="7E3F0628" w14:textId="0D002295" w:rsidR="00473463" w:rsidRPr="00D25793" w:rsidRDefault="00473463" w:rsidP="00473463">
            <w:pPr>
              <w:jc w:val="center"/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E3F0629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ELETRÔNICA DE POTÊNCIA</w:t>
            </w:r>
          </w:p>
          <w:p w14:paraId="7E3F062A" w14:textId="1A646909" w:rsidR="00473463" w:rsidRPr="00D25793" w:rsidRDefault="00473463" w:rsidP="00473463">
            <w:pPr>
              <w:jc w:val="center"/>
              <w:rPr>
                <w:b/>
                <w:bCs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1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CE310A2" w14:textId="77777777" w:rsidR="00473463" w:rsidRPr="00AE2FEA" w:rsidRDefault="00473463" w:rsidP="00473463">
            <w:pPr>
              <w:jc w:val="center"/>
              <w:rPr>
                <w:b/>
                <w:bCs/>
              </w:rPr>
            </w:pPr>
            <w:r w:rsidRPr="00AE2FEA">
              <w:rPr>
                <w:b/>
                <w:bCs/>
              </w:rPr>
              <w:t>ANÁLISE DE CIRCUITOS ELÉTRICOS</w:t>
            </w:r>
          </w:p>
          <w:p w14:paraId="7E3F062C" w14:textId="01BD6008" w:rsidR="00473463" w:rsidRPr="00A220E4" w:rsidRDefault="00473463" w:rsidP="00473463">
            <w:pPr>
              <w:jc w:val="center"/>
              <w:rPr>
                <w:b/>
                <w:bCs/>
              </w:rPr>
            </w:pPr>
            <w:r w:rsidRPr="00DA7835">
              <w:rPr>
                <w:rFonts w:ascii="Arial" w:hAnsi="Arial" w:cs="Arial"/>
                <w:color w:val="FF0000"/>
              </w:rPr>
              <w:t>(09hs – 12hs)</w:t>
            </w:r>
          </w:p>
        </w:tc>
      </w:tr>
      <w:tr w:rsidR="00473463" w:rsidRPr="001D7830" w14:paraId="7E3F0637" w14:textId="77777777" w:rsidTr="0026560A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2E" w14:textId="7EC38589" w:rsidR="00473463" w:rsidRPr="001D7830" w:rsidRDefault="00473463" w:rsidP="0047346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E7FF6A" w14:textId="77777777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>MEDIDAS EM ENGENHARIA ELÉTRICA</w:t>
            </w:r>
          </w:p>
          <w:p w14:paraId="7E3F062F" w14:textId="653E4E7C" w:rsidR="00473463" w:rsidRPr="00D25793" w:rsidRDefault="00473463" w:rsidP="00473463">
            <w:pPr>
              <w:jc w:val="center"/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4FF577" w14:textId="77777777" w:rsidR="002562EB" w:rsidRPr="00D25793" w:rsidRDefault="002562EB" w:rsidP="002562EB">
            <w:pPr>
              <w:jc w:val="center"/>
              <w:rPr>
                <w:b/>
              </w:rPr>
            </w:pPr>
            <w:r w:rsidRPr="00D25793">
              <w:rPr>
                <w:b/>
              </w:rPr>
              <w:t>DESENHO TÉCNICO APLICADO</w:t>
            </w:r>
          </w:p>
          <w:p w14:paraId="7E3F0631" w14:textId="3B88CF64" w:rsidR="00473463" w:rsidRPr="00D25793" w:rsidRDefault="002562EB" w:rsidP="002562EB">
            <w:pPr>
              <w:jc w:val="center"/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EAB848" w14:textId="1FBF2641" w:rsidR="00473463" w:rsidRPr="00D25793" w:rsidRDefault="00473463" w:rsidP="00473463">
            <w:pPr>
              <w:jc w:val="center"/>
              <w:rPr>
                <w:b/>
              </w:rPr>
            </w:pPr>
            <w:r w:rsidRPr="00D25793">
              <w:rPr>
                <w:b/>
              </w:rPr>
              <w:t xml:space="preserve">  </w:t>
            </w:r>
          </w:p>
          <w:p w14:paraId="7E3F0633" w14:textId="4730A2B7" w:rsidR="00473463" w:rsidRPr="00D25793" w:rsidRDefault="00473463" w:rsidP="00473463">
            <w:pPr>
              <w:spacing w:line="276" w:lineRule="auto"/>
              <w:jc w:val="center"/>
              <w:rPr>
                <w:b/>
              </w:rPr>
            </w:pP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34" w14:textId="39E39363" w:rsidR="00473463" w:rsidRPr="00D25793" w:rsidRDefault="00473463" w:rsidP="00473463">
            <w:pPr>
              <w:jc w:val="center"/>
            </w:pP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E3F0635" w14:textId="43474D3A" w:rsidR="00473463" w:rsidRPr="00D25793" w:rsidRDefault="00473463" w:rsidP="00473463">
            <w:pPr>
              <w:jc w:val="center"/>
            </w:pPr>
          </w:p>
        </w:tc>
        <w:tc>
          <w:tcPr>
            <w:tcW w:w="21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E3F0636" w14:textId="77777777" w:rsidR="00473463" w:rsidRPr="00D25793" w:rsidRDefault="00473463" w:rsidP="00473463">
            <w:pPr>
              <w:spacing w:line="276" w:lineRule="auto"/>
              <w:jc w:val="center"/>
              <w:rPr>
                <w:b/>
              </w:rPr>
            </w:pPr>
          </w:p>
        </w:tc>
      </w:tr>
    </w:tbl>
    <w:p w14:paraId="7E3F0638" w14:textId="77777777" w:rsidR="0075159C" w:rsidRPr="001D7830" w:rsidRDefault="0075159C" w:rsidP="0075159C">
      <w:pPr>
        <w:jc w:val="center"/>
      </w:pPr>
    </w:p>
    <w:p w14:paraId="7E3F063F" w14:textId="54951687" w:rsidR="00177253" w:rsidRDefault="00177253" w:rsidP="00177253">
      <w:pPr>
        <w:jc w:val="center"/>
      </w:pPr>
    </w:p>
    <w:p w14:paraId="768E2D54" w14:textId="476DEC1F" w:rsidR="006417D5" w:rsidRDefault="006417D5" w:rsidP="00177253">
      <w:pPr>
        <w:jc w:val="center"/>
      </w:pPr>
    </w:p>
    <w:p w14:paraId="5F083DCC" w14:textId="5A37A176" w:rsidR="006417D5" w:rsidRDefault="006417D5" w:rsidP="00177253">
      <w:pPr>
        <w:jc w:val="center"/>
      </w:pPr>
    </w:p>
    <w:p w14:paraId="233A0A5B" w14:textId="77777777" w:rsidR="006417D5" w:rsidRDefault="006417D5" w:rsidP="00177253">
      <w:pPr>
        <w:jc w:val="center"/>
      </w:pPr>
    </w:p>
    <w:p w14:paraId="7E3F0640" w14:textId="77777777" w:rsidR="00B975F8" w:rsidRDefault="00B975F8" w:rsidP="00177253">
      <w:pPr>
        <w:jc w:val="center"/>
      </w:pPr>
    </w:p>
    <w:p w14:paraId="7E3F0641" w14:textId="77777777" w:rsidR="004B22CB" w:rsidRDefault="004B22CB" w:rsidP="00177253">
      <w:pPr>
        <w:jc w:val="center"/>
      </w:pPr>
    </w:p>
    <w:p w14:paraId="7E3F0642" w14:textId="5FCC2314" w:rsidR="004B22CB" w:rsidRDefault="004B22CB" w:rsidP="00177253">
      <w:pPr>
        <w:jc w:val="center"/>
      </w:pPr>
    </w:p>
    <w:p w14:paraId="356AAB61" w14:textId="583D7E68" w:rsidR="007D5373" w:rsidRDefault="007D5373" w:rsidP="00177253">
      <w:pPr>
        <w:jc w:val="center"/>
      </w:pPr>
    </w:p>
    <w:p w14:paraId="4A273146" w14:textId="77777777" w:rsidR="007D5373" w:rsidRDefault="007D5373" w:rsidP="00177253">
      <w:pPr>
        <w:jc w:val="center"/>
      </w:pPr>
    </w:p>
    <w:p w14:paraId="7E3F0643" w14:textId="77777777" w:rsidR="00B975F8" w:rsidRDefault="00B975F8" w:rsidP="00177253">
      <w:pPr>
        <w:jc w:val="center"/>
      </w:pPr>
    </w:p>
    <w:p w14:paraId="7E3F0644" w14:textId="77777777" w:rsidR="00B975F8" w:rsidRDefault="00B975F8" w:rsidP="00177253">
      <w:pPr>
        <w:jc w:val="center"/>
      </w:pPr>
    </w:p>
    <w:p w14:paraId="7E3F0645" w14:textId="77777777" w:rsidR="00B975F8" w:rsidRDefault="00B975F8" w:rsidP="00177253">
      <w:pPr>
        <w:jc w:val="center"/>
      </w:pPr>
    </w:p>
    <w:tbl>
      <w:tblPr>
        <w:tblW w:w="14891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21"/>
        <w:gridCol w:w="1985"/>
        <w:gridCol w:w="142"/>
        <w:gridCol w:w="1559"/>
        <w:gridCol w:w="567"/>
        <w:gridCol w:w="1417"/>
        <w:gridCol w:w="993"/>
        <w:gridCol w:w="283"/>
        <w:gridCol w:w="1794"/>
        <w:gridCol w:w="474"/>
        <w:gridCol w:w="1701"/>
        <w:gridCol w:w="2126"/>
        <w:gridCol w:w="7"/>
      </w:tblGrid>
      <w:tr w:rsidR="00177253" w:rsidRPr="001D7830" w14:paraId="7E3F064C" w14:textId="77777777" w:rsidTr="00177253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46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lastRenderedPageBreak/>
              <w:t>CURSO:</w:t>
            </w:r>
          </w:p>
        </w:tc>
        <w:tc>
          <w:tcPr>
            <w:tcW w:w="9235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647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 xml:space="preserve">ENGENHARIA </w:t>
            </w:r>
            <w:r w:rsidR="008336BB">
              <w:rPr>
                <w:rFonts w:ascii="Arial" w:hAnsi="Arial" w:cs="Arial"/>
                <w:b/>
              </w:rPr>
              <w:t>ELÉTRICA</w:t>
            </w:r>
            <w:r>
              <w:rPr>
                <w:rFonts w:ascii="Arial" w:hAnsi="Arial" w:cs="Arial"/>
                <w:b/>
              </w:rPr>
              <w:t xml:space="preserve"> - </w:t>
            </w:r>
          </w:p>
          <w:p w14:paraId="7E3F0648" w14:textId="77777777" w:rsidR="00177253" w:rsidRPr="001D7830" w:rsidRDefault="00A6533A" w:rsidP="00834E0E">
            <w:pPr>
              <w:jc w:val="center"/>
              <w:rPr>
                <w:rFonts w:ascii="Arial" w:hAnsi="Arial" w:cs="Arial"/>
                <w:b/>
              </w:rPr>
            </w:pPr>
            <w:r w:rsidRPr="00A6533A">
              <w:rPr>
                <w:rFonts w:ascii="Arial" w:hAnsi="Arial" w:cs="Arial"/>
                <w:b/>
              </w:rPr>
              <w:t>MATRIZ 6 - ENGENHARIA ELÉTRICA-GRA-MAT-0245-F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649" w14:textId="77777777" w:rsidR="00177253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MESTRE</w:t>
            </w:r>
          </w:p>
          <w:p w14:paraId="7E3F064A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TIVO</w:t>
            </w:r>
            <w:r w:rsidRPr="001D783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64B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</w:t>
            </w:r>
            <w:r w:rsidR="0060037F">
              <w:rPr>
                <w:rFonts w:ascii="Arial" w:hAnsi="Arial" w:cs="Arial"/>
                <w:b/>
              </w:rPr>
              <w:t>23</w:t>
            </w:r>
            <w:r>
              <w:rPr>
                <w:rFonts w:ascii="Arial" w:hAnsi="Arial" w:cs="Arial"/>
                <w:b/>
              </w:rPr>
              <w:t>.1</w:t>
            </w:r>
          </w:p>
        </w:tc>
      </w:tr>
      <w:tr w:rsidR="00177253" w:rsidRPr="001D7830" w14:paraId="7E3F0655" w14:textId="77777777" w:rsidTr="00177253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4D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PERIODO:</w:t>
            </w:r>
          </w:p>
        </w:tc>
        <w:tc>
          <w:tcPr>
            <w:tcW w:w="214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F064E" w14:textId="77777777" w:rsidR="00177253" w:rsidRPr="001D7830" w:rsidRDefault="00291F8E" w:rsidP="001772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  <w:r w:rsidR="00177253" w:rsidRPr="001D7830">
              <w:rPr>
                <w:rFonts w:ascii="Arial" w:hAnsi="Arial" w:cs="Arial"/>
                <w:b/>
              </w:rPr>
              <w:t>º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4F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F0650" w14:textId="19DFDC93" w:rsidR="00177253" w:rsidRPr="001D7830" w:rsidRDefault="006417D5" w:rsidP="00177253">
            <w:pPr>
              <w:jc w:val="center"/>
              <w:rPr>
                <w:rFonts w:ascii="Arial" w:hAnsi="Arial" w:cs="Arial"/>
                <w:b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GRA04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010</w:t>
            </w:r>
            <w:r>
              <w:rPr>
                <w:rFonts w:ascii="Arial" w:hAnsi="Arial" w:cs="Arial"/>
                <w:b/>
                <w:sz w:val="18"/>
                <w:szCs w:val="18"/>
              </w:rPr>
              <w:t>9N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N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651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3F0652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653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BLOCO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3F0654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A</w:t>
            </w:r>
          </w:p>
        </w:tc>
      </w:tr>
      <w:tr w:rsidR="00177253" w:rsidRPr="001D7830" w14:paraId="7E3F0657" w14:textId="77777777" w:rsidTr="00177253">
        <w:trPr>
          <w:gridAfter w:val="1"/>
          <w:wAfter w:w="7" w:type="dxa"/>
          <w:trHeight w:val="113"/>
        </w:trPr>
        <w:tc>
          <w:tcPr>
            <w:tcW w:w="14884" w:type="dxa"/>
            <w:gridSpan w:val="13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3F0656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177253" w:rsidRPr="001D7830" w14:paraId="7E3F065F" w14:textId="77777777" w:rsidTr="00177253">
        <w:trPr>
          <w:trHeight w:val="454"/>
        </w:trPr>
        <w:tc>
          <w:tcPr>
            <w:tcW w:w="1843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58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HORÁRIO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59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GUNDA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5A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ERÇA</w:t>
            </w:r>
          </w:p>
        </w:tc>
        <w:tc>
          <w:tcPr>
            <w:tcW w:w="241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5B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ARTA</w:t>
            </w:r>
          </w:p>
        </w:tc>
        <w:tc>
          <w:tcPr>
            <w:tcW w:w="207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5C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INTA</w:t>
            </w:r>
          </w:p>
        </w:tc>
        <w:tc>
          <w:tcPr>
            <w:tcW w:w="21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65D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XTA</w:t>
            </w: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E3F065E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ABADO</w:t>
            </w:r>
          </w:p>
        </w:tc>
      </w:tr>
      <w:tr w:rsidR="00FD7FAA" w:rsidRPr="001D7830" w14:paraId="7E3F066D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60" w14:textId="77777777" w:rsidR="00FD7FAA" w:rsidRPr="001D7830" w:rsidRDefault="00FD7FAA" w:rsidP="00FD7FA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18:30 às 19:1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EA7E31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CONTROLE E ACIONAMENTO DE MÁQUINAS ELÉTRICAS</w:t>
            </w:r>
          </w:p>
          <w:p w14:paraId="7E3F0662" w14:textId="49F7C49D" w:rsidR="00FD7FAA" w:rsidRPr="00AE2FEA" w:rsidRDefault="00FD7FAA" w:rsidP="00FD7FAA">
            <w:pPr>
              <w:jc w:val="center"/>
              <w:rPr>
                <w:color w:val="0070C0"/>
              </w:rPr>
            </w:pPr>
            <w:r w:rsidRPr="00AE2FEA">
              <w:rPr>
                <w:color w:val="0070C0"/>
                <w:sz w:val="22"/>
                <w:szCs w:val="22"/>
              </w:rPr>
              <w:t>Paulo Martins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0C54F8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FLUXO DE CARGA E ESTABILIDADE</w:t>
            </w:r>
          </w:p>
          <w:p w14:paraId="7E3F0664" w14:textId="48249C63" w:rsidR="00FD7FAA" w:rsidRPr="00A220E4" w:rsidRDefault="00FD7FAA" w:rsidP="00FD7FAA">
            <w:pPr>
              <w:jc w:val="center"/>
              <w:rPr>
                <w:color w:val="000000"/>
                <w:sz w:val="22"/>
                <w:szCs w:val="22"/>
                <w:highlight w:val="yellow"/>
              </w:rPr>
            </w:pPr>
            <w:r w:rsidRPr="00AE2FEA">
              <w:rPr>
                <w:color w:val="0070C0"/>
              </w:rPr>
              <w:t>Frederico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65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PROTEÇÃO DE SISTEMAS ELÉTRICOS</w:t>
            </w:r>
          </w:p>
          <w:p w14:paraId="7E3F0666" w14:textId="77C7387C" w:rsidR="00FD7FAA" w:rsidRPr="00A220E4" w:rsidRDefault="00FD7FAA" w:rsidP="00FD7FAA">
            <w:pPr>
              <w:jc w:val="center"/>
              <w:rPr>
                <w:color w:val="000000"/>
                <w:sz w:val="22"/>
                <w:szCs w:val="22"/>
              </w:rPr>
            </w:pPr>
            <w:r w:rsidRPr="00AE2FEA">
              <w:rPr>
                <w:color w:val="0070C0"/>
              </w:rPr>
              <w:t>Frederico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307218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ESTÁGIO SUPERVISIONADO III</w:t>
            </w:r>
          </w:p>
          <w:p w14:paraId="7E3F0668" w14:textId="7995D55D" w:rsidR="00FD7FAA" w:rsidRPr="00A220E4" w:rsidRDefault="00FD7FAA" w:rsidP="00FD7FAA">
            <w:pPr>
              <w:jc w:val="center"/>
              <w:rPr>
                <w:highlight w:val="yellow"/>
              </w:rPr>
            </w:pPr>
            <w:r w:rsidRPr="00AE2FEA">
              <w:rPr>
                <w:color w:val="0070C0"/>
              </w:rPr>
              <w:t>Andrea Baltar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2DDF7E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PRODUÇÃO, TRANSMISSÃO E DISTRIBUIÇÃO DE ENERGIA</w:t>
            </w:r>
          </w:p>
          <w:p w14:paraId="7E3F066A" w14:textId="2802ED9A" w:rsidR="00FD7FAA" w:rsidRPr="00A220E4" w:rsidRDefault="00FD7FAA" w:rsidP="00FD7FAA">
            <w:pPr>
              <w:jc w:val="center"/>
              <w:rPr>
                <w:bCs/>
                <w:highlight w:val="yellow"/>
              </w:rPr>
            </w:pPr>
            <w:r w:rsidRPr="00AE2FEA">
              <w:rPr>
                <w:color w:val="0070C0"/>
              </w:rPr>
              <w:t>Bernardo</w:t>
            </w:r>
            <w:r>
              <w:rPr>
                <w:color w:val="0070C0"/>
              </w:rPr>
              <w:t xml:space="preserve"> Caldas</w:t>
            </w: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6B" w14:textId="77777777" w:rsidR="00FD7FAA" w:rsidRPr="006417D5" w:rsidRDefault="00FD7FAA" w:rsidP="00FD7FAA">
            <w:pPr>
              <w:jc w:val="center"/>
              <w:rPr>
                <w:b/>
                <w:bCs/>
              </w:rPr>
            </w:pPr>
            <w:r w:rsidRPr="006417D5">
              <w:rPr>
                <w:b/>
                <w:bCs/>
              </w:rPr>
              <w:t>CONSERVAÇÃO E EFICIÊNCIA ENERGÉTICA</w:t>
            </w:r>
          </w:p>
          <w:p w14:paraId="7E3F066C" w14:textId="77777777" w:rsidR="00FD7FAA" w:rsidRPr="006417D5" w:rsidRDefault="00FD7FAA" w:rsidP="00FD7FAA">
            <w:pPr>
              <w:jc w:val="center"/>
              <w:rPr>
                <w:b/>
                <w:bCs/>
                <w:color w:val="00B050"/>
              </w:rPr>
            </w:pPr>
            <w:r w:rsidRPr="006417D5">
              <w:rPr>
                <w:b/>
                <w:bCs/>
                <w:color w:val="00B050"/>
              </w:rPr>
              <w:t>DOL</w:t>
            </w:r>
          </w:p>
        </w:tc>
      </w:tr>
      <w:tr w:rsidR="00FD7FAA" w:rsidRPr="001D7830" w14:paraId="7E3F067A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6E" w14:textId="77777777" w:rsidR="00FD7FAA" w:rsidRPr="001D7830" w:rsidRDefault="00FD7FAA" w:rsidP="00FD7FA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19:20 às 20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38AC8C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CONTROLE E ACIONAMENTO DE MÁQUINAS ELÉTRICAS</w:t>
            </w:r>
          </w:p>
          <w:p w14:paraId="7E3F0670" w14:textId="4C404E13" w:rsidR="00FD7FAA" w:rsidRPr="00AE2FEA" w:rsidRDefault="00FD7FAA" w:rsidP="00FD7FAA">
            <w:pPr>
              <w:jc w:val="center"/>
              <w:rPr>
                <w:b/>
                <w:bCs/>
                <w:color w:val="0070C0"/>
              </w:rPr>
            </w:pPr>
            <w:r w:rsidRPr="00AE2FEA">
              <w:rPr>
                <w:color w:val="0070C0"/>
                <w:sz w:val="22"/>
                <w:szCs w:val="22"/>
              </w:rPr>
              <w:t>Paulo Martins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2268C1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FLUXO DE CARGA E ESTABILIDADE</w:t>
            </w:r>
          </w:p>
          <w:p w14:paraId="7E3F0672" w14:textId="55197D04" w:rsidR="00FD7FAA" w:rsidRPr="00A220E4" w:rsidRDefault="00FD7FAA" w:rsidP="00FD7FAA">
            <w:pPr>
              <w:jc w:val="center"/>
              <w:rPr>
                <w:bCs/>
                <w:highlight w:val="yellow"/>
              </w:rPr>
            </w:pPr>
            <w:r w:rsidRPr="00AE2FEA">
              <w:rPr>
                <w:color w:val="0070C0"/>
              </w:rPr>
              <w:t>Frederico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73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PROTEÇÃO DE SISTEMAS ELÉTRICOS</w:t>
            </w:r>
          </w:p>
          <w:p w14:paraId="7E3F0674" w14:textId="0E2599ED" w:rsidR="00FD7FAA" w:rsidRPr="00A220E4" w:rsidRDefault="00FD7FAA" w:rsidP="00FD7FAA">
            <w:pPr>
              <w:jc w:val="center"/>
              <w:rPr>
                <w:bCs/>
              </w:rPr>
            </w:pPr>
            <w:r w:rsidRPr="00AE2FEA">
              <w:rPr>
                <w:color w:val="0070C0"/>
              </w:rPr>
              <w:t>Frederico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9D96CB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TRABALHO DE CONCLUSÃO DE CURSO I</w:t>
            </w:r>
          </w:p>
          <w:p w14:paraId="7E3F0676" w14:textId="0BAEEEAC" w:rsidR="00FD7FAA" w:rsidRPr="00A220E4" w:rsidRDefault="00FD7FAA" w:rsidP="00FD7FAA">
            <w:pPr>
              <w:jc w:val="center"/>
              <w:rPr>
                <w:highlight w:val="yellow"/>
              </w:rPr>
            </w:pPr>
            <w:r w:rsidRPr="00AE2FEA">
              <w:rPr>
                <w:color w:val="0070C0"/>
              </w:rPr>
              <w:t>Andrea Baltar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F4341B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PRODUÇÃO, TRANSMISSÃO E DISTRIBUIÇÃO DE ENERGIA</w:t>
            </w:r>
          </w:p>
          <w:p w14:paraId="7E3F0678" w14:textId="1A895814" w:rsidR="00FD7FAA" w:rsidRPr="00A220E4" w:rsidRDefault="00FD7FAA" w:rsidP="00FD7FAA">
            <w:pPr>
              <w:jc w:val="center"/>
              <w:rPr>
                <w:color w:val="FF0000"/>
                <w:highlight w:val="yellow"/>
              </w:rPr>
            </w:pPr>
            <w:r w:rsidRPr="00AE2FEA">
              <w:rPr>
                <w:color w:val="0070C0"/>
              </w:rPr>
              <w:t>Bernardo</w:t>
            </w:r>
            <w:r>
              <w:rPr>
                <w:color w:val="0070C0"/>
              </w:rPr>
              <w:t xml:space="preserve"> Caldas</w:t>
            </w: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79" w14:textId="77777777" w:rsidR="00FD7FAA" w:rsidRPr="00A220E4" w:rsidRDefault="00FD7FAA" w:rsidP="00FD7FAA">
            <w:pPr>
              <w:jc w:val="center"/>
              <w:rPr>
                <w:bCs/>
              </w:rPr>
            </w:pPr>
          </w:p>
        </w:tc>
      </w:tr>
      <w:tr w:rsidR="00FD7FAA" w:rsidRPr="001D7830" w14:paraId="7E3F0687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7B" w14:textId="77777777" w:rsidR="00FD7FAA" w:rsidRPr="001D7830" w:rsidRDefault="00FD7FAA" w:rsidP="00FD7FA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:10 às 21:00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D4963E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CONTROLE E ACIONAMENTO DE MÁQUINAS ELÉTRICAS</w:t>
            </w:r>
          </w:p>
          <w:p w14:paraId="7E3F067D" w14:textId="045FBC21" w:rsidR="00FD7FAA" w:rsidRPr="00A220E4" w:rsidRDefault="00FD7FAA" w:rsidP="00FD7FAA">
            <w:pPr>
              <w:jc w:val="center"/>
            </w:pPr>
            <w:r w:rsidRPr="00AE2FEA">
              <w:rPr>
                <w:color w:val="0070C0"/>
                <w:sz w:val="22"/>
                <w:szCs w:val="22"/>
              </w:rPr>
              <w:t>Paulo Martins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50D38A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FLUXO DE CARGA E ESTABILIDADE</w:t>
            </w:r>
          </w:p>
          <w:p w14:paraId="7E3F067F" w14:textId="20D03D83" w:rsidR="00FD7FAA" w:rsidRPr="00A220E4" w:rsidRDefault="00FD7FAA" w:rsidP="00FD7FAA">
            <w:pPr>
              <w:jc w:val="center"/>
              <w:rPr>
                <w:color w:val="000000"/>
                <w:sz w:val="22"/>
                <w:szCs w:val="22"/>
                <w:highlight w:val="yellow"/>
              </w:rPr>
            </w:pPr>
            <w:r w:rsidRPr="00AE2FEA">
              <w:rPr>
                <w:color w:val="0070C0"/>
              </w:rPr>
              <w:t>Frederic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80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PROTEÇÃO DE SISTEMAS ELÉTRICOS</w:t>
            </w:r>
          </w:p>
          <w:p w14:paraId="7E3F0681" w14:textId="2BA66E68" w:rsidR="00FD7FAA" w:rsidRPr="00A220E4" w:rsidRDefault="00FD7FAA" w:rsidP="00FD7FAA">
            <w:pPr>
              <w:jc w:val="center"/>
            </w:pPr>
            <w:r w:rsidRPr="00AE2FEA">
              <w:rPr>
                <w:color w:val="0070C0"/>
              </w:rPr>
              <w:t>Frederico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06F8F3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TRABALHO DE CONCLUSÃO DE CURSO I</w:t>
            </w:r>
          </w:p>
          <w:p w14:paraId="7E3F0683" w14:textId="13897286" w:rsidR="00FD7FAA" w:rsidRPr="00A220E4" w:rsidRDefault="00FD7FAA" w:rsidP="00FD7FAA">
            <w:pPr>
              <w:jc w:val="center"/>
              <w:rPr>
                <w:b/>
                <w:bCs/>
                <w:highlight w:val="yellow"/>
              </w:rPr>
            </w:pPr>
            <w:r w:rsidRPr="00AE2FEA">
              <w:rPr>
                <w:color w:val="0070C0"/>
              </w:rPr>
              <w:t>Andrea Baltar</w:t>
            </w: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68F1BC5" w14:textId="77777777" w:rsidR="00FD7FAA" w:rsidRPr="00A220E4" w:rsidRDefault="00FD7FAA" w:rsidP="00FD7FAA">
            <w:pPr>
              <w:jc w:val="center"/>
              <w:rPr>
                <w:b/>
              </w:rPr>
            </w:pPr>
            <w:r w:rsidRPr="00A220E4">
              <w:rPr>
                <w:b/>
              </w:rPr>
              <w:t>PRODUÇÃO, TRANSMISSÃO E DISTRIBUIÇÃO DE ENERGIA</w:t>
            </w:r>
          </w:p>
          <w:p w14:paraId="7E3F0685" w14:textId="0682D777" w:rsidR="00FD7FAA" w:rsidRPr="00A220E4" w:rsidRDefault="00FD7FAA" w:rsidP="00FD7FAA">
            <w:pPr>
              <w:jc w:val="center"/>
              <w:rPr>
                <w:bCs/>
                <w:highlight w:val="yellow"/>
              </w:rPr>
            </w:pPr>
            <w:r w:rsidRPr="00AE2FEA">
              <w:rPr>
                <w:color w:val="0070C0"/>
              </w:rPr>
              <w:t>Bernardo</w:t>
            </w:r>
            <w:r>
              <w:rPr>
                <w:color w:val="0070C0"/>
              </w:rPr>
              <w:t xml:space="preserve"> Caldas</w:t>
            </w:r>
          </w:p>
        </w:tc>
        <w:tc>
          <w:tcPr>
            <w:tcW w:w="21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E3F0686" w14:textId="77777777" w:rsidR="00FD7FAA" w:rsidRPr="00A220E4" w:rsidRDefault="00FD7FAA" w:rsidP="00FD7FAA">
            <w:pPr>
              <w:jc w:val="center"/>
              <w:rPr>
                <w:color w:val="FF0000"/>
              </w:rPr>
            </w:pPr>
          </w:p>
        </w:tc>
      </w:tr>
      <w:tr w:rsidR="000A28DB" w:rsidRPr="001D7830" w14:paraId="7E3F068F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88" w14:textId="77777777" w:rsidR="000A28DB" w:rsidRPr="001D7830" w:rsidRDefault="000A28DB" w:rsidP="000A28D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1:10 às 22:00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89" w14:textId="7D2F307A" w:rsidR="000A28DB" w:rsidRPr="00901A6A" w:rsidRDefault="000A28DB" w:rsidP="00E30CEA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8A" w14:textId="4D62D82F" w:rsidR="000A28DB" w:rsidRPr="00901A6A" w:rsidRDefault="000A28DB" w:rsidP="00FD7FA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8B" w14:textId="77777777" w:rsidR="000A28DB" w:rsidRPr="000A05B1" w:rsidRDefault="000A28DB" w:rsidP="000A28DB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3F068C" w14:textId="77777777" w:rsidR="000A28DB" w:rsidRPr="00067367" w:rsidRDefault="000A28DB" w:rsidP="000A28DB">
            <w:pPr>
              <w:jc w:val="center"/>
              <w:rPr>
                <w:rFonts w:ascii="Calibri" w:hAnsi="Calibri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E3F068D" w14:textId="77777777" w:rsidR="000A28DB" w:rsidRPr="00067367" w:rsidRDefault="000A28DB" w:rsidP="000A28DB">
            <w:pPr>
              <w:jc w:val="center"/>
              <w:rPr>
                <w:rFonts w:ascii="Calibri" w:hAnsi="Calibri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E3F068E" w14:textId="77777777" w:rsidR="000A28DB" w:rsidRPr="008E63E8" w:rsidRDefault="000A28DB" w:rsidP="000A28DB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</w:tr>
    </w:tbl>
    <w:p w14:paraId="7E3F0690" w14:textId="77777777" w:rsidR="00177253" w:rsidRPr="001D7830" w:rsidRDefault="00177253" w:rsidP="00177253">
      <w:pPr>
        <w:jc w:val="center"/>
      </w:pPr>
    </w:p>
    <w:tbl>
      <w:tblPr>
        <w:tblW w:w="4858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67"/>
        <w:gridCol w:w="1304"/>
        <w:gridCol w:w="283"/>
        <w:gridCol w:w="1304"/>
      </w:tblGrid>
      <w:tr w:rsidR="00177253" w:rsidRPr="001D7830" w14:paraId="7E3F0695" w14:textId="77777777" w:rsidTr="00177253">
        <w:trPr>
          <w:trHeight w:val="553"/>
        </w:trPr>
        <w:tc>
          <w:tcPr>
            <w:tcW w:w="19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3F0691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INTERVALO: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E3F0692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:00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3F0693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às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F0694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:10</w:t>
            </w:r>
          </w:p>
        </w:tc>
      </w:tr>
    </w:tbl>
    <w:p w14:paraId="7E3F0696" w14:textId="77777777" w:rsidR="00177253" w:rsidRDefault="00177253" w:rsidP="00177253">
      <w:pPr>
        <w:jc w:val="center"/>
      </w:pPr>
    </w:p>
    <w:p w14:paraId="7E3F0697" w14:textId="77777777" w:rsidR="0026560A" w:rsidRDefault="0026560A" w:rsidP="00177253">
      <w:pPr>
        <w:jc w:val="center"/>
      </w:pPr>
    </w:p>
    <w:p w14:paraId="7E3F0698" w14:textId="77777777" w:rsidR="005D5F17" w:rsidRDefault="005D5F17" w:rsidP="00476949">
      <w:pPr>
        <w:jc w:val="center"/>
      </w:pPr>
    </w:p>
    <w:sectPr w:rsidR="005D5F17" w:rsidSect="00A8704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701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6E15E" w14:textId="77777777" w:rsidR="00263AFB" w:rsidRPr="00736229" w:rsidRDefault="00263AFB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separator/>
      </w:r>
    </w:p>
  </w:endnote>
  <w:endnote w:type="continuationSeparator" w:id="0">
    <w:p w14:paraId="6BAFA39C" w14:textId="77777777" w:rsidR="00263AFB" w:rsidRPr="00736229" w:rsidRDefault="00263AFB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Sans Serif">
    <w:altName w:val="Microsoft Sans Serif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F06A9" w14:textId="77777777" w:rsidR="009A310B" w:rsidRDefault="009A310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F06AA" w14:textId="77777777" w:rsidR="009A310B" w:rsidRDefault="009A310B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F06AC" w14:textId="77777777" w:rsidR="009A310B" w:rsidRDefault="009A310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0FCF9" w14:textId="77777777" w:rsidR="00263AFB" w:rsidRPr="00736229" w:rsidRDefault="00263AFB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separator/>
      </w:r>
    </w:p>
  </w:footnote>
  <w:footnote w:type="continuationSeparator" w:id="0">
    <w:p w14:paraId="4BA86F46" w14:textId="77777777" w:rsidR="00263AFB" w:rsidRPr="00736229" w:rsidRDefault="00263AFB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F069D" w14:textId="77777777" w:rsidR="009A310B" w:rsidRDefault="009A310B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918" w:type="dxa"/>
      <w:jc w:val="center"/>
      <w:tblBorders>
        <w:top w:val="single" w:sz="12" w:space="0" w:color="000080"/>
        <w:left w:val="single" w:sz="12" w:space="0" w:color="000080"/>
        <w:bottom w:val="single" w:sz="12" w:space="0" w:color="000080"/>
        <w:right w:val="single" w:sz="12" w:space="0" w:color="000080"/>
        <w:insideH w:val="single" w:sz="12" w:space="0" w:color="000080"/>
        <w:insideV w:val="single" w:sz="12" w:space="0" w:color="000080"/>
      </w:tblBorders>
      <w:tblLayout w:type="fixed"/>
      <w:tblCellMar>
        <w:left w:w="113" w:type="dxa"/>
        <w:right w:w="113" w:type="dxa"/>
      </w:tblCellMar>
      <w:tblLook w:val="04A0" w:firstRow="1" w:lastRow="0" w:firstColumn="1" w:lastColumn="0" w:noHBand="0" w:noVBand="1"/>
    </w:tblPr>
    <w:tblGrid>
      <w:gridCol w:w="2301"/>
      <w:gridCol w:w="10205"/>
      <w:gridCol w:w="2412"/>
    </w:tblGrid>
    <w:tr w:rsidR="009A310B" w14:paraId="7E3F06A2" w14:textId="77777777" w:rsidTr="00D72D4C">
      <w:trPr>
        <w:cantSplit/>
        <w:trHeight w:val="538"/>
        <w:jc w:val="center"/>
      </w:trPr>
      <w:tc>
        <w:tcPr>
          <w:tcW w:w="2301" w:type="dxa"/>
          <w:vMerge w:val="restart"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</w:tcPr>
        <w:p w14:paraId="7E3F069E" w14:textId="77777777" w:rsidR="009A310B" w:rsidRDefault="009A310B" w:rsidP="002C0548">
          <w:pPr>
            <w:rPr>
              <w:rFonts w:ascii="MS Sans Serif" w:hAnsi="MS Sans Serif"/>
              <w:sz w:val="8"/>
            </w:rPr>
          </w:pPr>
          <w:r w:rsidRPr="00C45FF5">
            <w:rPr>
              <w:rFonts w:ascii="MS Sans Serif" w:hAnsi="MS Sans Serif"/>
              <w:noProof/>
              <w:sz w:val="8"/>
              <w:lang w:val="pt-BR"/>
            </w:rPr>
            <w:drawing>
              <wp:anchor distT="0" distB="0" distL="114300" distR="114300" simplePos="0" relativeHeight="251659264" behindDoc="1" locked="0" layoutInCell="1" allowOverlap="1" wp14:anchorId="7E3F06AD" wp14:editId="7E3F06AE">
                <wp:simplePos x="0" y="0"/>
                <wp:positionH relativeFrom="column">
                  <wp:posOffset>-20860</wp:posOffset>
                </wp:positionH>
                <wp:positionV relativeFrom="paragraph">
                  <wp:posOffset>90928</wp:posOffset>
                </wp:positionV>
                <wp:extent cx="1373021" cy="655093"/>
                <wp:effectExtent l="19050" t="0" r="0" b="0"/>
                <wp:wrapNone/>
                <wp:docPr id="12" name="Imagem 0" descr="ser. pe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r. peg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3816" cy="6592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0205" w:type="dxa"/>
          <w:vMerge w:val="restart"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  <w:vAlign w:val="center"/>
          <w:hideMark/>
        </w:tcPr>
        <w:p w14:paraId="7E3F069F" w14:textId="77777777" w:rsidR="009A310B" w:rsidRDefault="009A310B" w:rsidP="002C0548">
          <w:pPr>
            <w:jc w:val="center"/>
            <w:outlineLvl w:val="0"/>
            <w:rPr>
              <w:rFonts w:ascii="MS Sans Serif" w:hAnsi="MS Sans Serif"/>
              <w:b/>
              <w:sz w:val="26"/>
            </w:rPr>
          </w:pPr>
          <w:r w:rsidRPr="004C1C9D">
            <w:rPr>
              <w:rFonts w:ascii="MS Sans Serif" w:hAnsi="MS Sans Serif" w:cs="MS Sans Serif"/>
              <w:b/>
              <w:bCs/>
              <w:sz w:val="28"/>
              <w:szCs w:val="26"/>
            </w:rPr>
            <w:t>HORÁRIOS DE AULA</w:t>
          </w:r>
        </w:p>
      </w:tc>
      <w:tc>
        <w:tcPr>
          <w:tcW w:w="2412" w:type="dxa"/>
          <w:tcBorders>
            <w:top w:val="single" w:sz="12" w:space="0" w:color="000080"/>
            <w:left w:val="single" w:sz="12" w:space="0" w:color="000080"/>
            <w:right w:val="single" w:sz="12" w:space="0" w:color="000080"/>
          </w:tcBorders>
          <w:vAlign w:val="center"/>
        </w:tcPr>
        <w:p w14:paraId="7E3F06A0" w14:textId="77777777" w:rsidR="009A310B" w:rsidRPr="009461D1" w:rsidRDefault="009A310B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bCs/>
              <w:color w:val="000000"/>
            </w:rPr>
            <w:t>Código</w:t>
          </w:r>
          <w:r w:rsidRPr="009461D1">
            <w:rPr>
              <w:rFonts w:ascii="Arial" w:hAnsi="Arial" w:cs="Arial"/>
              <w:b/>
              <w:bCs/>
              <w:color w:val="000000"/>
            </w:rPr>
            <w:t>:</w:t>
          </w:r>
        </w:p>
        <w:p w14:paraId="7E3F06A1" w14:textId="77777777" w:rsidR="009A310B" w:rsidRPr="009461D1" w:rsidRDefault="009A310B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szCs w:val="18"/>
            </w:rPr>
            <w:t>CCG-FOR-01</w:t>
          </w:r>
        </w:p>
      </w:tc>
    </w:tr>
    <w:tr w:rsidR="009A310B" w14:paraId="7E3F06A7" w14:textId="77777777" w:rsidTr="00D72D4C">
      <w:trPr>
        <w:cantSplit/>
        <w:trHeight w:val="540"/>
        <w:jc w:val="center"/>
      </w:trPr>
      <w:tc>
        <w:tcPr>
          <w:tcW w:w="2301" w:type="dxa"/>
          <w:vMerge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  <w:vAlign w:val="center"/>
          <w:hideMark/>
        </w:tcPr>
        <w:p w14:paraId="7E3F06A3" w14:textId="77777777" w:rsidR="009A310B" w:rsidRDefault="009A310B" w:rsidP="002C0548">
          <w:pPr>
            <w:rPr>
              <w:rFonts w:ascii="MS Sans Serif" w:hAnsi="MS Sans Serif"/>
              <w:sz w:val="8"/>
            </w:rPr>
          </w:pPr>
        </w:p>
      </w:tc>
      <w:tc>
        <w:tcPr>
          <w:tcW w:w="10205" w:type="dxa"/>
          <w:vMerge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  <w:vAlign w:val="center"/>
          <w:hideMark/>
        </w:tcPr>
        <w:p w14:paraId="7E3F06A4" w14:textId="77777777" w:rsidR="009A310B" w:rsidRDefault="009A310B" w:rsidP="002C0548">
          <w:pPr>
            <w:rPr>
              <w:rFonts w:ascii="MS Sans Serif" w:hAnsi="MS Sans Serif"/>
              <w:b/>
              <w:sz w:val="26"/>
            </w:rPr>
          </w:pPr>
        </w:p>
      </w:tc>
      <w:tc>
        <w:tcPr>
          <w:tcW w:w="2412" w:type="dxa"/>
          <w:tcBorders>
            <w:top w:val="single" w:sz="12" w:space="0" w:color="000080"/>
            <w:left w:val="single" w:sz="12" w:space="0" w:color="000080"/>
            <w:right w:val="single" w:sz="12" w:space="0" w:color="000080"/>
          </w:tcBorders>
          <w:vAlign w:val="center"/>
        </w:tcPr>
        <w:p w14:paraId="7E3F06A5" w14:textId="77777777" w:rsidR="009A310B" w:rsidRPr="009461D1" w:rsidRDefault="009A310B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bCs/>
              <w:color w:val="000000"/>
            </w:rPr>
            <w:t>Aprovado por</w:t>
          </w:r>
          <w:r w:rsidRPr="009461D1">
            <w:rPr>
              <w:rFonts w:ascii="Arial" w:hAnsi="Arial" w:cs="Arial"/>
              <w:b/>
              <w:bCs/>
              <w:color w:val="000000"/>
            </w:rPr>
            <w:t>:</w:t>
          </w:r>
        </w:p>
        <w:p w14:paraId="7E3F06A6" w14:textId="77777777" w:rsidR="009A310B" w:rsidRPr="009461D1" w:rsidRDefault="009A310B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lang w:eastAsia="en-US"/>
            </w:rPr>
            <w:t xml:space="preserve">Diretora </w:t>
          </w:r>
          <w:r w:rsidRPr="008F0BF0">
            <w:rPr>
              <w:rFonts w:ascii="Arial" w:hAnsi="Arial" w:cs="Arial"/>
              <w:b/>
              <w:lang w:eastAsia="en-US"/>
            </w:rPr>
            <w:t>Acadêmica</w:t>
          </w:r>
        </w:p>
      </w:tc>
    </w:tr>
  </w:tbl>
  <w:p w14:paraId="7E3F06A8" w14:textId="77777777" w:rsidR="009A310B" w:rsidRPr="00A3251C" w:rsidRDefault="009A310B" w:rsidP="00E21289">
    <w:pPr>
      <w:spacing w:line="276" w:lineRule="auto"/>
      <w:ind w:right="-739"/>
      <w:jc w:val="right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VERSÃO: 0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F06AB" w14:textId="77777777" w:rsidR="009A310B" w:rsidRDefault="009A310B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NjQwNjUwNTCyNDdX0lEKTi0uzszPAykwrgUADHUhZiwAAAA="/>
  </w:docVars>
  <w:rsids>
    <w:rsidRoot w:val="00E74AF3"/>
    <w:rsid w:val="000124D0"/>
    <w:rsid w:val="00017EFB"/>
    <w:rsid w:val="00024C37"/>
    <w:rsid w:val="000353D7"/>
    <w:rsid w:val="00067367"/>
    <w:rsid w:val="00072BD9"/>
    <w:rsid w:val="00080245"/>
    <w:rsid w:val="000850EF"/>
    <w:rsid w:val="000870E9"/>
    <w:rsid w:val="000A05B1"/>
    <w:rsid w:val="000A2669"/>
    <w:rsid w:val="000A28DB"/>
    <w:rsid w:val="000A2B5A"/>
    <w:rsid w:val="000A3E4E"/>
    <w:rsid w:val="000A42F9"/>
    <w:rsid w:val="000A7837"/>
    <w:rsid w:val="000B23D8"/>
    <w:rsid w:val="000B3DAA"/>
    <w:rsid w:val="000C6748"/>
    <w:rsid w:val="000D67C7"/>
    <w:rsid w:val="000F2B1B"/>
    <w:rsid w:val="00100C10"/>
    <w:rsid w:val="00103B82"/>
    <w:rsid w:val="00113A73"/>
    <w:rsid w:val="0013634B"/>
    <w:rsid w:val="0015108F"/>
    <w:rsid w:val="00157B6D"/>
    <w:rsid w:val="00160F1D"/>
    <w:rsid w:val="001750FC"/>
    <w:rsid w:val="001768F8"/>
    <w:rsid w:val="00177253"/>
    <w:rsid w:val="0018552F"/>
    <w:rsid w:val="00192A05"/>
    <w:rsid w:val="001A444D"/>
    <w:rsid w:val="001B05C0"/>
    <w:rsid w:val="001D7830"/>
    <w:rsid w:val="001F401E"/>
    <w:rsid w:val="0022268F"/>
    <w:rsid w:val="00226449"/>
    <w:rsid w:val="00236388"/>
    <w:rsid w:val="002370E9"/>
    <w:rsid w:val="00251FD9"/>
    <w:rsid w:val="00254DF5"/>
    <w:rsid w:val="002562EB"/>
    <w:rsid w:val="00263AFB"/>
    <w:rsid w:val="0026560A"/>
    <w:rsid w:val="00280BF0"/>
    <w:rsid w:val="00291F8E"/>
    <w:rsid w:val="002957B7"/>
    <w:rsid w:val="00296714"/>
    <w:rsid w:val="00297C45"/>
    <w:rsid w:val="002A714A"/>
    <w:rsid w:val="002B11E1"/>
    <w:rsid w:val="002B3F5D"/>
    <w:rsid w:val="002B73F9"/>
    <w:rsid w:val="002C0548"/>
    <w:rsid w:val="002C069E"/>
    <w:rsid w:val="002C7B99"/>
    <w:rsid w:val="002E1AC3"/>
    <w:rsid w:val="002E5B2E"/>
    <w:rsid w:val="002F5286"/>
    <w:rsid w:val="00313885"/>
    <w:rsid w:val="003267E5"/>
    <w:rsid w:val="0033637C"/>
    <w:rsid w:val="003443C6"/>
    <w:rsid w:val="00355021"/>
    <w:rsid w:val="00362704"/>
    <w:rsid w:val="00377920"/>
    <w:rsid w:val="00381173"/>
    <w:rsid w:val="003823A0"/>
    <w:rsid w:val="00394938"/>
    <w:rsid w:val="003D5D12"/>
    <w:rsid w:val="003E2C1B"/>
    <w:rsid w:val="003F1D9C"/>
    <w:rsid w:val="00400DC1"/>
    <w:rsid w:val="00403774"/>
    <w:rsid w:val="00406ED1"/>
    <w:rsid w:val="00417B98"/>
    <w:rsid w:val="00435810"/>
    <w:rsid w:val="00456AA4"/>
    <w:rsid w:val="00461B7D"/>
    <w:rsid w:val="00462740"/>
    <w:rsid w:val="00473463"/>
    <w:rsid w:val="00476949"/>
    <w:rsid w:val="00477539"/>
    <w:rsid w:val="004908E6"/>
    <w:rsid w:val="00497869"/>
    <w:rsid w:val="004A130F"/>
    <w:rsid w:val="004B1DED"/>
    <w:rsid w:val="004B22CB"/>
    <w:rsid w:val="004B5573"/>
    <w:rsid w:val="004C1C9D"/>
    <w:rsid w:val="004C304D"/>
    <w:rsid w:val="004C5602"/>
    <w:rsid w:val="004D653F"/>
    <w:rsid w:val="004E1EFE"/>
    <w:rsid w:val="004F164D"/>
    <w:rsid w:val="005122E3"/>
    <w:rsid w:val="00542694"/>
    <w:rsid w:val="00544ED6"/>
    <w:rsid w:val="00547BCB"/>
    <w:rsid w:val="00554524"/>
    <w:rsid w:val="005614C3"/>
    <w:rsid w:val="00585EBF"/>
    <w:rsid w:val="00596CE8"/>
    <w:rsid w:val="005A4599"/>
    <w:rsid w:val="005B5FED"/>
    <w:rsid w:val="005D502A"/>
    <w:rsid w:val="005D5F17"/>
    <w:rsid w:val="0060037F"/>
    <w:rsid w:val="00613F00"/>
    <w:rsid w:val="006417D5"/>
    <w:rsid w:val="006437DA"/>
    <w:rsid w:val="00664C30"/>
    <w:rsid w:val="00671E8B"/>
    <w:rsid w:val="00693661"/>
    <w:rsid w:val="00694AEC"/>
    <w:rsid w:val="00694C82"/>
    <w:rsid w:val="006B53F4"/>
    <w:rsid w:val="006C09FB"/>
    <w:rsid w:val="00715BC1"/>
    <w:rsid w:val="00745E97"/>
    <w:rsid w:val="0075159C"/>
    <w:rsid w:val="007702AB"/>
    <w:rsid w:val="00783A9D"/>
    <w:rsid w:val="00791A3C"/>
    <w:rsid w:val="007A574B"/>
    <w:rsid w:val="007B127C"/>
    <w:rsid w:val="007B5811"/>
    <w:rsid w:val="007D3D1F"/>
    <w:rsid w:val="007D5373"/>
    <w:rsid w:val="007E6FF6"/>
    <w:rsid w:val="008256F9"/>
    <w:rsid w:val="008257CE"/>
    <w:rsid w:val="00826478"/>
    <w:rsid w:val="008328B4"/>
    <w:rsid w:val="0083361C"/>
    <w:rsid w:val="008336BB"/>
    <w:rsid w:val="00834E0E"/>
    <w:rsid w:val="00862623"/>
    <w:rsid w:val="00862A89"/>
    <w:rsid w:val="00872D70"/>
    <w:rsid w:val="008731E5"/>
    <w:rsid w:val="00893FCF"/>
    <w:rsid w:val="008A13B5"/>
    <w:rsid w:val="008A1F5E"/>
    <w:rsid w:val="008D3DB9"/>
    <w:rsid w:val="008E63E8"/>
    <w:rsid w:val="008F5AFC"/>
    <w:rsid w:val="008F79CF"/>
    <w:rsid w:val="00901A6A"/>
    <w:rsid w:val="009024E9"/>
    <w:rsid w:val="009048E8"/>
    <w:rsid w:val="00913928"/>
    <w:rsid w:val="00946A8F"/>
    <w:rsid w:val="00947869"/>
    <w:rsid w:val="00963097"/>
    <w:rsid w:val="00966151"/>
    <w:rsid w:val="009709D7"/>
    <w:rsid w:val="009710D8"/>
    <w:rsid w:val="0097605D"/>
    <w:rsid w:val="009A310B"/>
    <w:rsid w:val="009B18E1"/>
    <w:rsid w:val="009B70AF"/>
    <w:rsid w:val="009C6E99"/>
    <w:rsid w:val="009C7EC1"/>
    <w:rsid w:val="009D2CB1"/>
    <w:rsid w:val="009D459B"/>
    <w:rsid w:val="00A03B76"/>
    <w:rsid w:val="00A2161B"/>
    <w:rsid w:val="00A220E4"/>
    <w:rsid w:val="00A31F60"/>
    <w:rsid w:val="00A3251C"/>
    <w:rsid w:val="00A35CDC"/>
    <w:rsid w:val="00A4169B"/>
    <w:rsid w:val="00A6533A"/>
    <w:rsid w:val="00A731A7"/>
    <w:rsid w:val="00A8258C"/>
    <w:rsid w:val="00A8311C"/>
    <w:rsid w:val="00A87048"/>
    <w:rsid w:val="00A917DC"/>
    <w:rsid w:val="00A94AD2"/>
    <w:rsid w:val="00AB515F"/>
    <w:rsid w:val="00AC4735"/>
    <w:rsid w:val="00AC5DB3"/>
    <w:rsid w:val="00AD0EC6"/>
    <w:rsid w:val="00AD71B8"/>
    <w:rsid w:val="00AE2FEA"/>
    <w:rsid w:val="00AE6B90"/>
    <w:rsid w:val="00AF40E8"/>
    <w:rsid w:val="00AF533D"/>
    <w:rsid w:val="00B02D3E"/>
    <w:rsid w:val="00B16492"/>
    <w:rsid w:val="00B2615A"/>
    <w:rsid w:val="00B36FED"/>
    <w:rsid w:val="00B402DD"/>
    <w:rsid w:val="00B443ED"/>
    <w:rsid w:val="00B463FF"/>
    <w:rsid w:val="00B643B6"/>
    <w:rsid w:val="00B7720F"/>
    <w:rsid w:val="00B94B2E"/>
    <w:rsid w:val="00B975F8"/>
    <w:rsid w:val="00BA46B6"/>
    <w:rsid w:val="00BA4D6F"/>
    <w:rsid w:val="00BA63AD"/>
    <w:rsid w:val="00BC1D5C"/>
    <w:rsid w:val="00BC1F14"/>
    <w:rsid w:val="00BC7F2C"/>
    <w:rsid w:val="00BF60FF"/>
    <w:rsid w:val="00C07105"/>
    <w:rsid w:val="00C112A1"/>
    <w:rsid w:val="00C46D32"/>
    <w:rsid w:val="00C501BA"/>
    <w:rsid w:val="00C626EF"/>
    <w:rsid w:val="00C83D5F"/>
    <w:rsid w:val="00C84EDD"/>
    <w:rsid w:val="00CB3B5D"/>
    <w:rsid w:val="00CB70ED"/>
    <w:rsid w:val="00CF594C"/>
    <w:rsid w:val="00D04C2E"/>
    <w:rsid w:val="00D07625"/>
    <w:rsid w:val="00D1192B"/>
    <w:rsid w:val="00D17E6E"/>
    <w:rsid w:val="00D2055D"/>
    <w:rsid w:val="00D25793"/>
    <w:rsid w:val="00D30835"/>
    <w:rsid w:val="00D35864"/>
    <w:rsid w:val="00D35A2A"/>
    <w:rsid w:val="00D43B04"/>
    <w:rsid w:val="00D55834"/>
    <w:rsid w:val="00D7045F"/>
    <w:rsid w:val="00D72D4C"/>
    <w:rsid w:val="00D80CA8"/>
    <w:rsid w:val="00D8552D"/>
    <w:rsid w:val="00DA2A90"/>
    <w:rsid w:val="00DA2E81"/>
    <w:rsid w:val="00DA460A"/>
    <w:rsid w:val="00DA7835"/>
    <w:rsid w:val="00DB4C4C"/>
    <w:rsid w:val="00DC15E0"/>
    <w:rsid w:val="00DC31AC"/>
    <w:rsid w:val="00DC64F5"/>
    <w:rsid w:val="00DD081C"/>
    <w:rsid w:val="00DD6E22"/>
    <w:rsid w:val="00DE2E12"/>
    <w:rsid w:val="00E11E4B"/>
    <w:rsid w:val="00E14C1E"/>
    <w:rsid w:val="00E171CD"/>
    <w:rsid w:val="00E21289"/>
    <w:rsid w:val="00E30CEA"/>
    <w:rsid w:val="00E47816"/>
    <w:rsid w:val="00E561D2"/>
    <w:rsid w:val="00E718E0"/>
    <w:rsid w:val="00E74AF3"/>
    <w:rsid w:val="00E771D2"/>
    <w:rsid w:val="00EA079D"/>
    <w:rsid w:val="00EB3BC5"/>
    <w:rsid w:val="00EB66AF"/>
    <w:rsid w:val="00EB6C8D"/>
    <w:rsid w:val="00EB7EEA"/>
    <w:rsid w:val="00ED7928"/>
    <w:rsid w:val="00EF0D30"/>
    <w:rsid w:val="00EF5D85"/>
    <w:rsid w:val="00EF5E40"/>
    <w:rsid w:val="00F0196F"/>
    <w:rsid w:val="00F12699"/>
    <w:rsid w:val="00F13538"/>
    <w:rsid w:val="00F137AA"/>
    <w:rsid w:val="00F1770C"/>
    <w:rsid w:val="00F51743"/>
    <w:rsid w:val="00F65630"/>
    <w:rsid w:val="00F76F91"/>
    <w:rsid w:val="00F82B6A"/>
    <w:rsid w:val="00F92862"/>
    <w:rsid w:val="00FA47A2"/>
    <w:rsid w:val="00FA6C32"/>
    <w:rsid w:val="00FB2574"/>
    <w:rsid w:val="00FC034B"/>
    <w:rsid w:val="00FC4269"/>
    <w:rsid w:val="00FD085F"/>
    <w:rsid w:val="00FD7FAA"/>
    <w:rsid w:val="00FE3251"/>
    <w:rsid w:val="00FF1C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3F053A"/>
  <w15:docId w15:val="{4B702BB0-F318-4437-88DC-0130798BA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AF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E74AF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74AF3"/>
    <w:rPr>
      <w:rFonts w:ascii="Tahoma" w:eastAsia="Times New Roman" w:hAnsi="Tahoma" w:cs="Tahoma"/>
      <w:sz w:val="16"/>
      <w:szCs w:val="16"/>
      <w:lang w:val="pt-PT" w:eastAsia="pt-BR"/>
    </w:rPr>
  </w:style>
  <w:style w:type="paragraph" w:styleId="Cabealho">
    <w:name w:val="header"/>
    <w:basedOn w:val="Normal"/>
    <w:link w:val="CabealhoChar"/>
    <w:uiPriority w:val="99"/>
    <w:unhideWhenUsed/>
    <w:rsid w:val="00DA460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A460A"/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paragraph" w:styleId="Rodap">
    <w:name w:val="footer"/>
    <w:basedOn w:val="Normal"/>
    <w:link w:val="RodapChar"/>
    <w:uiPriority w:val="99"/>
    <w:unhideWhenUsed/>
    <w:rsid w:val="00DA460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A460A"/>
    <w:rPr>
      <w:rFonts w:ascii="Times New Roman" w:eastAsia="Times New Roman" w:hAnsi="Times New Roman" w:cs="Times New Roman"/>
      <w:sz w:val="20"/>
      <w:szCs w:val="20"/>
      <w:lang w:val="pt-PT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5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2761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6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91527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32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60079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4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8357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26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31872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2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7288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8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7768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5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2615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3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76225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247334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96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454328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15A82B-004D-42AF-BCF9-B43F599D81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636</Words>
  <Characters>3436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175</dc:creator>
  <cp:lastModifiedBy>Pryscilla de Barros Gonçalves</cp:lastModifiedBy>
  <cp:revision>18</cp:revision>
  <cp:lastPrinted>2022-12-13T16:06:00Z</cp:lastPrinted>
  <dcterms:created xsi:type="dcterms:W3CDTF">2022-12-21T19:52:00Z</dcterms:created>
  <dcterms:modified xsi:type="dcterms:W3CDTF">2023-01-12T17:27:00Z</dcterms:modified>
</cp:coreProperties>
</file>